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C3CC4" w14:textId="7FDA22DD" w:rsidR="00DF4267" w:rsidRPr="00062889" w:rsidRDefault="005B31C6">
      <w:pPr>
        <w:rPr>
          <w:rFonts w:ascii="Times New Roman" w:hAnsi="Times New Roman" w:cs="Times New Roman"/>
          <w:sz w:val="48"/>
          <w:szCs w:val="48"/>
        </w:rPr>
      </w:pPr>
      <w:r w:rsidRPr="00062889">
        <w:rPr>
          <w:rFonts w:ascii="Times New Roman" w:hAnsi="Times New Roman" w:cs="Times New Roman"/>
          <w:sz w:val="48"/>
          <w:szCs w:val="48"/>
        </w:rPr>
        <w:t>Chapter 5 – Evaluation</w:t>
      </w:r>
    </w:p>
    <w:p w14:paraId="6E7871AB" w14:textId="39EECDFF" w:rsidR="005B31C6" w:rsidRPr="00062889" w:rsidRDefault="005B31C6">
      <w:pPr>
        <w:rPr>
          <w:rFonts w:ascii="Times New Roman" w:hAnsi="Times New Roman" w:cs="Times New Roman"/>
          <w:sz w:val="32"/>
          <w:szCs w:val="32"/>
        </w:rPr>
      </w:pPr>
      <w:r w:rsidRPr="00062889">
        <w:rPr>
          <w:rFonts w:ascii="Times New Roman" w:hAnsi="Times New Roman" w:cs="Times New Roman"/>
          <w:sz w:val="32"/>
          <w:szCs w:val="32"/>
        </w:rPr>
        <w:t>5.1 – Introduction</w:t>
      </w:r>
    </w:p>
    <w:p w14:paraId="034806C1" w14:textId="6F62ECA3" w:rsidR="005B31C6" w:rsidRPr="00115187" w:rsidRDefault="005B31C6" w:rsidP="008F2435">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The test plan, test results, and user evaluation are all described in the Evaluation chapter. To check and verify the system's performance, a wide range of data should be confirmed. During this step, the system's feature is assessed. The program is put through its paces in accordance with the test strategy.</w:t>
      </w:r>
    </w:p>
    <w:p w14:paraId="6177E449" w14:textId="411D2658" w:rsidR="005B31C6" w:rsidRPr="00062889" w:rsidRDefault="005B31C6" w:rsidP="005B31C6">
      <w:pPr>
        <w:rPr>
          <w:rFonts w:ascii="Times New Roman" w:hAnsi="Times New Roman" w:cs="Times New Roman"/>
          <w:sz w:val="32"/>
          <w:szCs w:val="32"/>
        </w:rPr>
      </w:pPr>
      <w:r w:rsidRPr="00062889">
        <w:rPr>
          <w:rFonts w:ascii="Times New Roman" w:hAnsi="Times New Roman" w:cs="Times New Roman"/>
          <w:sz w:val="32"/>
          <w:szCs w:val="32"/>
        </w:rPr>
        <w:t>5.2 - Description of testing approach</w:t>
      </w:r>
    </w:p>
    <w:p w14:paraId="73C4D7CB" w14:textId="77777777" w:rsidR="005B31C6" w:rsidRPr="00115187" w:rsidRDefault="005B31C6" w:rsidP="008F2435">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A test approach is the test strategy implementation of a project, defines how testing would be carried out. Test approach has two techniques: </w:t>
      </w:r>
    </w:p>
    <w:p w14:paraId="2FB71DC9" w14:textId="77777777" w:rsidR="00322973" w:rsidRPr="00115187" w:rsidRDefault="005B31C6" w:rsidP="008F2435">
      <w:pPr>
        <w:spacing w:line="360" w:lineRule="auto"/>
        <w:ind w:left="720"/>
        <w:jc w:val="both"/>
        <w:rPr>
          <w:rFonts w:ascii="Times New Roman" w:hAnsi="Times New Roman" w:cs="Times New Roman"/>
          <w:sz w:val="24"/>
          <w:szCs w:val="24"/>
        </w:rPr>
      </w:pPr>
      <w:r w:rsidRPr="00115187">
        <w:rPr>
          <w:rFonts w:ascii="Times New Roman" w:hAnsi="Times New Roman" w:cs="Times New Roman"/>
          <w:b/>
          <w:bCs/>
          <w:sz w:val="24"/>
          <w:szCs w:val="24"/>
        </w:rPr>
        <w:t>Proactive</w:t>
      </w:r>
      <w:r w:rsidRPr="00115187">
        <w:rPr>
          <w:rFonts w:ascii="Times New Roman" w:hAnsi="Times New Roman" w:cs="Times New Roman"/>
          <w:sz w:val="24"/>
          <w:szCs w:val="24"/>
        </w:rPr>
        <w:t xml:space="preserve"> - An approach in which the test design process is initiated as early as possible in order to find and fix the defects before the build is created. </w:t>
      </w:r>
    </w:p>
    <w:p w14:paraId="21EBA793" w14:textId="77777777" w:rsidR="00322973" w:rsidRPr="00115187" w:rsidRDefault="005B31C6" w:rsidP="008F2435">
      <w:pPr>
        <w:spacing w:line="360" w:lineRule="auto"/>
        <w:ind w:left="720"/>
        <w:jc w:val="both"/>
        <w:rPr>
          <w:rFonts w:ascii="Times New Roman" w:hAnsi="Times New Roman" w:cs="Times New Roman"/>
          <w:sz w:val="24"/>
          <w:szCs w:val="24"/>
        </w:rPr>
      </w:pPr>
      <w:r w:rsidRPr="00115187">
        <w:rPr>
          <w:rFonts w:ascii="Times New Roman" w:hAnsi="Times New Roman" w:cs="Times New Roman"/>
          <w:b/>
          <w:bCs/>
          <w:sz w:val="24"/>
          <w:szCs w:val="24"/>
        </w:rPr>
        <w:t>Reactive</w:t>
      </w:r>
      <w:r w:rsidRPr="00115187">
        <w:rPr>
          <w:rFonts w:ascii="Times New Roman" w:hAnsi="Times New Roman" w:cs="Times New Roman"/>
          <w:sz w:val="24"/>
          <w:szCs w:val="24"/>
        </w:rPr>
        <w:t xml:space="preserve"> - An approach in which the testing is not started until after design and coding are completed. </w:t>
      </w:r>
    </w:p>
    <w:p w14:paraId="078E83A7" w14:textId="77777777" w:rsidR="00322973" w:rsidRPr="00115187" w:rsidRDefault="005B31C6" w:rsidP="004C56E1">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There are many strategies that a project can adopt depending on the context and some of them are: </w:t>
      </w:r>
    </w:p>
    <w:p w14:paraId="1654E4FF" w14:textId="66FA10E7" w:rsidR="005B31C6" w:rsidRPr="00115187" w:rsidRDefault="005B31C6" w:rsidP="004C56E1">
      <w:pPr>
        <w:spacing w:line="360" w:lineRule="auto"/>
        <w:ind w:left="720"/>
        <w:rPr>
          <w:rFonts w:ascii="Times New Roman" w:hAnsi="Times New Roman" w:cs="Times New Roman"/>
        </w:rPr>
      </w:pPr>
      <w:r w:rsidRPr="00115187">
        <w:rPr>
          <w:rFonts w:ascii="Times New Roman" w:hAnsi="Times New Roman" w:cs="Times New Roman"/>
          <w:sz w:val="24"/>
          <w:szCs w:val="24"/>
        </w:rPr>
        <w:t xml:space="preserve">- Dynamic and heuristic approach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Consultative approach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Model-based approach that uses statistical information about failure rat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Approaches based on risk-based testing where the entire development takes place based</w:t>
      </w:r>
      <w:r w:rsidR="004C56E1">
        <w:rPr>
          <w:rFonts w:ascii="Times New Roman" w:hAnsi="Times New Roman" w:cs="Times New Roman"/>
          <w:sz w:val="24"/>
          <w:szCs w:val="24"/>
        </w:rPr>
        <w:t xml:space="preserve">                      </w:t>
      </w:r>
      <w:r w:rsidRPr="00115187">
        <w:rPr>
          <w:rFonts w:ascii="Times New Roman" w:hAnsi="Times New Roman" w:cs="Times New Roman"/>
          <w:sz w:val="24"/>
          <w:szCs w:val="24"/>
        </w:rPr>
        <w:t xml:space="preserve">on the risk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Methodical approach, which is based on failur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Standard-compliant approach specified by industry-specific standards.” [6]</w:t>
      </w:r>
    </w:p>
    <w:p w14:paraId="12F75B98" w14:textId="3CC5B6ED" w:rsidR="00322973" w:rsidRPr="00062889" w:rsidRDefault="00322973" w:rsidP="00322973">
      <w:pPr>
        <w:rPr>
          <w:rFonts w:ascii="Times New Roman" w:hAnsi="Times New Roman" w:cs="Times New Roman"/>
          <w:sz w:val="32"/>
          <w:szCs w:val="32"/>
        </w:rPr>
      </w:pPr>
      <w:r w:rsidRPr="00062889">
        <w:rPr>
          <w:rFonts w:ascii="Times New Roman" w:hAnsi="Times New Roman" w:cs="Times New Roman"/>
          <w:sz w:val="32"/>
          <w:szCs w:val="32"/>
        </w:rPr>
        <w:t>5.3 - Test plan</w:t>
      </w:r>
    </w:p>
    <w:p w14:paraId="08078455" w14:textId="41C8DE05" w:rsidR="00322973" w:rsidRPr="00115187" w:rsidRDefault="00322973" w:rsidP="004C56E1">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A Software Test Plan is a document describing the testing scope and activities. It is the basis for formally testing any software/product in a project. It describes the scope, approach, resources and schedule of intended test activities. It identifies amongst others test items, the features to be tested, the testing tasks, who will do each task, degree of tester independence, the test environment, the </w:t>
      </w:r>
      <w:r w:rsidRPr="00115187">
        <w:rPr>
          <w:rFonts w:ascii="Times New Roman" w:hAnsi="Times New Roman" w:cs="Times New Roman"/>
          <w:sz w:val="24"/>
          <w:szCs w:val="24"/>
        </w:rPr>
        <w:lastRenderedPageBreak/>
        <w:t>test design techniques and entry and exit criteria to be used, and the rationale for their choice, and any risks requiring contingency planning. It is a record of the test planning process.” [7]</w:t>
      </w:r>
    </w:p>
    <w:p w14:paraId="51FA4B45" w14:textId="626A871C" w:rsidR="00322973" w:rsidRPr="00062889" w:rsidRDefault="00322973" w:rsidP="00322973">
      <w:pPr>
        <w:rPr>
          <w:rFonts w:ascii="Times New Roman" w:hAnsi="Times New Roman" w:cs="Times New Roman"/>
          <w:sz w:val="28"/>
          <w:szCs w:val="28"/>
        </w:rPr>
      </w:pPr>
      <w:r w:rsidRPr="00062889">
        <w:rPr>
          <w:rFonts w:ascii="Times New Roman" w:hAnsi="Times New Roman" w:cs="Times New Roman"/>
          <w:sz w:val="28"/>
          <w:szCs w:val="28"/>
        </w:rPr>
        <w:t>5.3.1 - Verification and Validation</w:t>
      </w:r>
    </w:p>
    <w:p w14:paraId="2DD525E2" w14:textId="77777777" w:rsidR="00062889" w:rsidRPr="00062889" w:rsidRDefault="00062889" w:rsidP="004C56E1">
      <w:pPr>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In software engineering, the phrases verification and validation refer to two separate forms of investigation. The most common definitions are:</w:t>
      </w:r>
    </w:p>
    <w:p w14:paraId="70FAD379" w14:textId="4BEAC21C" w:rsidR="00322973" w:rsidRPr="00062889" w:rsidRDefault="00322973" w:rsidP="004C56E1">
      <w:pPr>
        <w:spacing w:line="360" w:lineRule="auto"/>
        <w:ind w:left="720"/>
        <w:rPr>
          <w:rFonts w:ascii="Times New Roman" w:hAnsi="Times New Roman" w:cs="Times New Roman"/>
          <w:sz w:val="24"/>
          <w:szCs w:val="24"/>
        </w:rPr>
      </w:pPr>
      <w:r w:rsidRPr="00062889">
        <w:rPr>
          <w:rFonts w:ascii="Times New Roman" w:hAnsi="Times New Roman" w:cs="Times New Roman"/>
          <w:b/>
          <w:bCs/>
          <w:sz w:val="24"/>
          <w:szCs w:val="24"/>
        </w:rPr>
        <w:t>Validation</w:t>
      </w:r>
      <w:r w:rsidRPr="00062889">
        <w:rPr>
          <w:rFonts w:ascii="Times New Roman" w:hAnsi="Times New Roman" w:cs="Times New Roman"/>
          <w:sz w:val="24"/>
          <w:szCs w:val="24"/>
        </w:rPr>
        <w:t xml:space="preserve">: Are we building the right system? </w:t>
      </w:r>
      <w:r w:rsidRPr="00062889">
        <w:rPr>
          <w:rFonts w:ascii="Times New Roman" w:hAnsi="Times New Roman" w:cs="Times New Roman"/>
          <w:sz w:val="24"/>
          <w:szCs w:val="24"/>
        </w:rPr>
        <w:br/>
      </w:r>
      <w:r w:rsidRPr="00062889">
        <w:rPr>
          <w:rFonts w:ascii="Times New Roman" w:hAnsi="Times New Roman" w:cs="Times New Roman"/>
          <w:b/>
          <w:bCs/>
          <w:sz w:val="24"/>
          <w:szCs w:val="24"/>
        </w:rPr>
        <w:t>Verification</w:t>
      </w:r>
      <w:r w:rsidRPr="00062889">
        <w:rPr>
          <w:rFonts w:ascii="Times New Roman" w:hAnsi="Times New Roman" w:cs="Times New Roman"/>
          <w:sz w:val="24"/>
          <w:szCs w:val="24"/>
        </w:rPr>
        <w:t xml:space="preserve">: Are we building the </w:t>
      </w:r>
      <w:r w:rsidR="00062889" w:rsidRPr="00062889">
        <w:rPr>
          <w:rFonts w:ascii="Times New Roman" w:hAnsi="Times New Roman" w:cs="Times New Roman"/>
          <w:sz w:val="24"/>
          <w:szCs w:val="24"/>
        </w:rPr>
        <w:t>system,</w:t>
      </w:r>
      <w:r w:rsidRPr="00062889">
        <w:rPr>
          <w:rFonts w:ascii="Times New Roman" w:hAnsi="Times New Roman" w:cs="Times New Roman"/>
          <w:sz w:val="24"/>
          <w:szCs w:val="24"/>
        </w:rPr>
        <w:t xml:space="preserve"> right?</w:t>
      </w:r>
    </w:p>
    <w:p w14:paraId="2BCE3A61" w14:textId="50709050" w:rsidR="00322973" w:rsidRPr="00062889" w:rsidRDefault="00322973" w:rsidP="004C56E1">
      <w:pPr>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In other words, “</w:t>
      </w:r>
      <w:r w:rsidRPr="00062889">
        <w:rPr>
          <w:rFonts w:ascii="Times New Roman" w:hAnsi="Times New Roman" w:cs="Times New Roman"/>
          <w:b/>
          <w:bCs/>
          <w:sz w:val="24"/>
          <w:szCs w:val="24"/>
        </w:rPr>
        <w:t>Validation</w:t>
      </w:r>
      <w:r w:rsidRPr="00062889">
        <w:rPr>
          <w:rFonts w:ascii="Times New Roman" w:hAnsi="Times New Roman" w:cs="Times New Roman"/>
          <w:sz w:val="24"/>
          <w:szCs w:val="24"/>
        </w:rPr>
        <w:t xml:space="preserve"> is the process of evaluating the final product to check whether the software meets the customer expectations and requirements. It is a dynamic mechanism of validating and testing the actual product. </w:t>
      </w:r>
      <w:r w:rsidRPr="00062889">
        <w:rPr>
          <w:rFonts w:ascii="Times New Roman" w:hAnsi="Times New Roman" w:cs="Times New Roman"/>
          <w:b/>
          <w:bCs/>
          <w:sz w:val="24"/>
          <w:szCs w:val="24"/>
        </w:rPr>
        <w:t>Verification</w:t>
      </w:r>
      <w:r w:rsidRPr="00062889">
        <w:rPr>
          <w:rFonts w:ascii="Times New Roman" w:hAnsi="Times New Roman" w:cs="Times New Roman"/>
          <w:sz w:val="24"/>
          <w:szCs w:val="24"/>
        </w:rPr>
        <w:t xml:space="preserve"> will help to determine whether the software is of high quality, but it will not ensure that the system is useful. Verification is concerned with whether the system is well-engineered and error-free.” [8]</w:t>
      </w:r>
    </w:p>
    <w:p w14:paraId="095D2029" w14:textId="591959E5" w:rsidR="00322973" w:rsidRPr="00062889" w:rsidRDefault="00322973" w:rsidP="00322973">
      <w:pPr>
        <w:rPr>
          <w:rFonts w:ascii="Times New Roman" w:hAnsi="Times New Roman" w:cs="Times New Roman"/>
          <w:sz w:val="28"/>
          <w:szCs w:val="28"/>
        </w:rPr>
      </w:pPr>
      <w:r w:rsidRPr="00062889">
        <w:rPr>
          <w:rFonts w:ascii="Times New Roman" w:hAnsi="Times New Roman" w:cs="Times New Roman"/>
          <w:sz w:val="28"/>
          <w:szCs w:val="28"/>
        </w:rPr>
        <w:t>5.3.2 - Testing Process</w:t>
      </w:r>
    </w:p>
    <w:p w14:paraId="3C9A98C2" w14:textId="03260DAE" w:rsidR="00322973" w:rsidRPr="00062889" w:rsidRDefault="00322973"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Unit testing</w:t>
      </w:r>
    </w:p>
    <w:p w14:paraId="65E78E12" w14:textId="0324C2E8" w:rsidR="00322973" w:rsidRPr="00062889" w:rsidRDefault="00103433"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Single units/components of software are tested in unit testing, which is a type of software testing. The objective is to validate that each unit of the software functions as designed. A unit is the tiniest piece of software that can be tested.</w:t>
      </w:r>
    </w:p>
    <w:p w14:paraId="3455FA86" w14:textId="6178C205" w:rsidR="00103433" w:rsidRPr="00062889" w:rsidRDefault="00103433" w:rsidP="004C56E1">
      <w:pPr>
        <w:pStyle w:val="ListParagraph"/>
        <w:spacing w:line="360" w:lineRule="auto"/>
        <w:jc w:val="both"/>
        <w:rPr>
          <w:rFonts w:ascii="Times New Roman" w:hAnsi="Times New Roman" w:cs="Times New Roman"/>
          <w:sz w:val="24"/>
          <w:szCs w:val="24"/>
        </w:rPr>
      </w:pPr>
    </w:p>
    <w:p w14:paraId="70B81467" w14:textId="74209A07" w:rsidR="00103433" w:rsidRPr="00062889" w:rsidRDefault="00103433"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Integration Testing</w:t>
      </w:r>
    </w:p>
    <w:p w14:paraId="21C1F289" w14:textId="403B5B3E" w:rsidR="00103433" w:rsidRPr="00062889" w:rsidRDefault="003D0C9A"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After unit testing, integration testing is performed, in which individual units are grouped together and tested as a group. This testing level's goal is to show problems in the interfaces and interactions between integrated components. Depending on the definition of a unit, either white-box or black-box testing can be used.</w:t>
      </w:r>
    </w:p>
    <w:p w14:paraId="40282BA5" w14:textId="601F35C7" w:rsidR="003D0C9A" w:rsidRPr="00062889" w:rsidRDefault="003D0C9A" w:rsidP="00062889">
      <w:pPr>
        <w:pStyle w:val="ListParagraph"/>
        <w:spacing w:line="360" w:lineRule="auto"/>
        <w:rPr>
          <w:rFonts w:ascii="Times New Roman" w:hAnsi="Times New Roman" w:cs="Times New Roman"/>
          <w:sz w:val="24"/>
          <w:szCs w:val="24"/>
        </w:rPr>
      </w:pPr>
    </w:p>
    <w:p w14:paraId="285EEF28" w14:textId="79FF261B" w:rsidR="003D0C9A" w:rsidRPr="00062889" w:rsidRDefault="003D0C9A"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System Testing</w:t>
      </w:r>
    </w:p>
    <w:p w14:paraId="4C65D4C4" w14:textId="3763EC85" w:rsidR="003D0C9A" w:rsidRPr="00062889" w:rsidRDefault="003D0C9A"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System testing is a type of testing that is done on an entire integrated system to see if it meets its criteria. The black box testing approach is used to test the system's functionality from end to end during system testing.</w:t>
      </w:r>
    </w:p>
    <w:p w14:paraId="0F7589B4" w14:textId="2B307AA2" w:rsidR="003D0C9A" w:rsidRPr="00062889" w:rsidRDefault="003D0C9A" w:rsidP="00062889">
      <w:pPr>
        <w:pStyle w:val="ListParagraph"/>
        <w:spacing w:line="360" w:lineRule="auto"/>
        <w:rPr>
          <w:rFonts w:ascii="Times New Roman" w:hAnsi="Times New Roman" w:cs="Times New Roman"/>
          <w:sz w:val="24"/>
          <w:szCs w:val="24"/>
        </w:rPr>
      </w:pPr>
    </w:p>
    <w:p w14:paraId="7DDD7430" w14:textId="30990CAE" w:rsidR="003D0C9A" w:rsidRPr="00062889" w:rsidRDefault="003D0C9A"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lastRenderedPageBreak/>
        <w:t>Acceptance Testing</w:t>
      </w:r>
    </w:p>
    <w:p w14:paraId="7A883D82" w14:textId="11B50D3A" w:rsidR="003D0C9A" w:rsidRPr="00062889" w:rsidRDefault="00BA4C05"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This was the last stage of the testing process before the system was put into service. Instead of using fictional test data, the system was tested with data provided by the system procurer. This is a product beta test conducted by genuine end-users.</w:t>
      </w:r>
    </w:p>
    <w:p w14:paraId="69C91E5E" w14:textId="639EF41B" w:rsidR="00BA4C05" w:rsidRDefault="00BA4C05" w:rsidP="003D0C9A">
      <w:pPr>
        <w:pStyle w:val="ListParagraph"/>
      </w:pPr>
    </w:p>
    <w:p w14:paraId="6407A897" w14:textId="42B6D480" w:rsidR="00BA4C05" w:rsidRPr="00431D91" w:rsidRDefault="00BA4C05" w:rsidP="004C56E1">
      <w:pPr>
        <w:pStyle w:val="ListParagraph"/>
        <w:numPr>
          <w:ilvl w:val="0"/>
          <w:numId w:val="1"/>
        </w:numPr>
        <w:spacing w:line="360" w:lineRule="auto"/>
        <w:jc w:val="both"/>
        <w:rPr>
          <w:rFonts w:ascii="Times New Roman" w:hAnsi="Times New Roman" w:cs="Times New Roman"/>
          <w:b/>
          <w:bCs/>
          <w:sz w:val="24"/>
          <w:szCs w:val="24"/>
        </w:rPr>
      </w:pPr>
      <w:r w:rsidRPr="00431D91">
        <w:rPr>
          <w:rFonts w:ascii="Times New Roman" w:hAnsi="Times New Roman" w:cs="Times New Roman"/>
          <w:b/>
          <w:bCs/>
          <w:sz w:val="24"/>
          <w:szCs w:val="24"/>
        </w:rPr>
        <w:t>Regression Testing</w:t>
      </w:r>
    </w:p>
    <w:p w14:paraId="7B030345" w14:textId="4156F612" w:rsidR="00BA4C05" w:rsidRPr="00062889" w:rsidRDefault="00BA4C05"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Regression testing is a sort of software testing used to ensure that a recent program or code modification hasn't broken current features. The major goal of this testing is to ensure that the system's existing functional and non-functional features have not been harmed by the recent changes.</w:t>
      </w:r>
    </w:p>
    <w:p w14:paraId="0456E58B" w14:textId="6AD8F79E" w:rsidR="00BA4C05" w:rsidRPr="00A67AC2" w:rsidRDefault="00BA4C05" w:rsidP="00BA4C05">
      <w:pPr>
        <w:rPr>
          <w:rFonts w:ascii="Times New Roman" w:hAnsi="Times New Roman" w:cs="Times New Roman"/>
          <w:sz w:val="32"/>
          <w:szCs w:val="32"/>
        </w:rPr>
      </w:pPr>
      <w:r w:rsidRPr="00A67AC2">
        <w:rPr>
          <w:rFonts w:ascii="Times New Roman" w:hAnsi="Times New Roman" w:cs="Times New Roman"/>
          <w:sz w:val="32"/>
          <w:szCs w:val="32"/>
        </w:rPr>
        <w:t>5.4 - Proof of testing of work</w:t>
      </w:r>
    </w:p>
    <w:p w14:paraId="20A06767" w14:textId="11968C72" w:rsidR="00F25F11" w:rsidRPr="00A67AC2" w:rsidRDefault="00F25F11" w:rsidP="004C56E1">
      <w:pPr>
        <w:spacing w:line="360" w:lineRule="auto"/>
        <w:jc w:val="both"/>
        <w:rPr>
          <w:rFonts w:ascii="Times New Roman" w:hAnsi="Times New Roman" w:cs="Times New Roman"/>
          <w:sz w:val="24"/>
          <w:szCs w:val="24"/>
        </w:rPr>
      </w:pPr>
      <w:r w:rsidRPr="00A67AC2">
        <w:rPr>
          <w:rFonts w:ascii="Times New Roman" w:hAnsi="Times New Roman" w:cs="Times New Roman"/>
          <w:sz w:val="24"/>
          <w:szCs w:val="24"/>
        </w:rPr>
        <w:t>The most significant component of this phase is creating test scenarios. Test cases that are well-planned should be able to validate system module functionality. All forms of system requirements must be validated by system test cases. The essential components of the test cases built for this system are listed below.</w:t>
      </w:r>
    </w:p>
    <w:p w14:paraId="57969FB8" w14:textId="6F00BF3B" w:rsidR="00F25F11" w:rsidRPr="00A8798F" w:rsidRDefault="00F25F11" w:rsidP="00F25F11">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 xml:space="preserve">Test case for </w:t>
      </w:r>
      <w:r w:rsidR="00A32363" w:rsidRPr="00A8798F">
        <w:rPr>
          <w:rFonts w:ascii="Times New Roman" w:hAnsi="Times New Roman" w:cs="Times New Roman"/>
          <w:b/>
          <w:bCs/>
          <w:sz w:val="24"/>
          <w:szCs w:val="24"/>
        </w:rPr>
        <w:t>Customer</w:t>
      </w:r>
      <w:r w:rsidRPr="00A8798F">
        <w:rPr>
          <w:rFonts w:ascii="Times New Roman" w:hAnsi="Times New Roman" w:cs="Times New Roman"/>
          <w:b/>
          <w:bCs/>
          <w:sz w:val="24"/>
          <w:szCs w:val="24"/>
        </w:rPr>
        <w:t xml:space="preserve"> Registration</w:t>
      </w:r>
    </w:p>
    <w:p w14:paraId="73FA4479" w14:textId="77777777" w:rsidR="006664EB" w:rsidRDefault="006664EB" w:rsidP="006664EB">
      <w:pPr>
        <w:pStyle w:val="ListParagraph"/>
        <w:rPr>
          <w:b/>
          <w:bCs/>
        </w:rPr>
      </w:pPr>
    </w:p>
    <w:tbl>
      <w:tblPr>
        <w:tblStyle w:val="TableGrid"/>
        <w:tblW w:w="0" w:type="auto"/>
        <w:tblInd w:w="720" w:type="dxa"/>
        <w:tblLook w:val="04A0" w:firstRow="1" w:lastRow="0" w:firstColumn="1" w:lastColumn="0" w:noHBand="0" w:noVBand="1"/>
      </w:tblPr>
      <w:tblGrid>
        <w:gridCol w:w="985"/>
        <w:gridCol w:w="3870"/>
        <w:gridCol w:w="2610"/>
        <w:gridCol w:w="1165"/>
      </w:tblGrid>
      <w:tr w:rsidR="00F25F11" w:rsidRPr="00115187" w14:paraId="2F3C8AF2" w14:textId="77777777" w:rsidTr="00A67AC2">
        <w:tc>
          <w:tcPr>
            <w:tcW w:w="985" w:type="dxa"/>
            <w:vAlign w:val="center"/>
          </w:tcPr>
          <w:p w14:paraId="40425A13" w14:textId="6364F6B7"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No</w:t>
            </w:r>
          </w:p>
        </w:tc>
        <w:tc>
          <w:tcPr>
            <w:tcW w:w="3870" w:type="dxa"/>
            <w:vAlign w:val="center"/>
          </w:tcPr>
          <w:p w14:paraId="4C864FE9" w14:textId="3AD72187"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Case</w:t>
            </w:r>
          </w:p>
        </w:tc>
        <w:tc>
          <w:tcPr>
            <w:tcW w:w="2610" w:type="dxa"/>
            <w:vAlign w:val="center"/>
          </w:tcPr>
          <w:p w14:paraId="57B482A6" w14:textId="07B87212"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Expected Result</w:t>
            </w:r>
          </w:p>
        </w:tc>
        <w:tc>
          <w:tcPr>
            <w:tcW w:w="1165" w:type="dxa"/>
            <w:vAlign w:val="center"/>
          </w:tcPr>
          <w:p w14:paraId="4304EE73" w14:textId="32A59881"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Status</w:t>
            </w:r>
          </w:p>
        </w:tc>
      </w:tr>
      <w:tr w:rsidR="00F25F11" w:rsidRPr="00115187" w14:paraId="06BFC412" w14:textId="77777777" w:rsidTr="00A67AC2">
        <w:tc>
          <w:tcPr>
            <w:tcW w:w="985" w:type="dxa"/>
            <w:vAlign w:val="center"/>
          </w:tcPr>
          <w:p w14:paraId="40AB1F3C" w14:textId="25654A7D" w:rsidR="00F25F11" w:rsidRPr="00115187" w:rsidRDefault="00F25F11"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1</w:t>
            </w:r>
          </w:p>
        </w:tc>
        <w:tc>
          <w:tcPr>
            <w:tcW w:w="3870" w:type="dxa"/>
            <w:vAlign w:val="center"/>
          </w:tcPr>
          <w:p w14:paraId="7FDA18E9" w14:textId="4C5A88E5"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ubmit the form without filling in the mandatory fields.</w:t>
            </w:r>
          </w:p>
        </w:tc>
        <w:tc>
          <w:tcPr>
            <w:tcW w:w="2610" w:type="dxa"/>
            <w:vAlign w:val="center"/>
          </w:tcPr>
          <w:p w14:paraId="6CFA93DC" w14:textId="3E9E4B06"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revent submitting and show error messages</w:t>
            </w:r>
          </w:p>
        </w:tc>
        <w:tc>
          <w:tcPr>
            <w:tcW w:w="1165" w:type="dxa"/>
            <w:vAlign w:val="center"/>
          </w:tcPr>
          <w:p w14:paraId="64074A71" w14:textId="1A1DD000" w:rsidR="00F25F11"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F25F11" w:rsidRPr="00115187" w14:paraId="6F7C6AA5" w14:textId="77777777" w:rsidTr="00A67AC2">
        <w:tc>
          <w:tcPr>
            <w:tcW w:w="985" w:type="dxa"/>
            <w:vAlign w:val="center"/>
          </w:tcPr>
          <w:p w14:paraId="05D1930D" w14:textId="39E75A1A" w:rsidR="00F25F11" w:rsidRPr="00115187" w:rsidRDefault="00F25F11"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2</w:t>
            </w:r>
          </w:p>
        </w:tc>
        <w:tc>
          <w:tcPr>
            <w:tcW w:w="3870" w:type="dxa"/>
            <w:vAlign w:val="center"/>
          </w:tcPr>
          <w:p w14:paraId="54030927" w14:textId="1DE8354F"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Use already exists username and email address</w:t>
            </w:r>
          </w:p>
        </w:tc>
        <w:tc>
          <w:tcPr>
            <w:tcW w:w="2610" w:type="dxa"/>
            <w:vAlign w:val="center"/>
          </w:tcPr>
          <w:p w14:paraId="1382F630" w14:textId="31E73A46"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22B3AD3" w14:textId="17CAC25F" w:rsidR="00F25F11"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1F3D80" w:rsidRPr="00115187" w14:paraId="7A87F09E" w14:textId="77777777" w:rsidTr="00A67AC2">
        <w:tc>
          <w:tcPr>
            <w:tcW w:w="985" w:type="dxa"/>
            <w:vAlign w:val="center"/>
          </w:tcPr>
          <w:p w14:paraId="13142C69" w14:textId="7B78763A"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3</w:t>
            </w:r>
          </w:p>
        </w:tc>
        <w:tc>
          <w:tcPr>
            <w:tcW w:w="3870" w:type="dxa"/>
            <w:vAlign w:val="center"/>
          </w:tcPr>
          <w:p w14:paraId="07F8845A" w14:textId="313BB6B3" w:rsidR="001F3D80" w:rsidRPr="00115187" w:rsidRDefault="001F3D80" w:rsidP="00115187">
            <w:pPr>
              <w:pStyle w:val="ListParagraph"/>
              <w:tabs>
                <w:tab w:val="left" w:pos="396"/>
              </w:tabs>
              <w:spacing w:line="360" w:lineRule="auto"/>
              <w:ind w:left="0"/>
              <w:rPr>
                <w:rFonts w:ascii="Times New Roman" w:hAnsi="Times New Roman" w:cs="Times New Roman"/>
              </w:rPr>
            </w:pPr>
            <w:r w:rsidRPr="00115187">
              <w:rPr>
                <w:rFonts w:ascii="Times New Roman" w:hAnsi="Times New Roman" w:cs="Times New Roman"/>
              </w:rPr>
              <w:t>Invalid email insert</w:t>
            </w:r>
          </w:p>
        </w:tc>
        <w:tc>
          <w:tcPr>
            <w:tcW w:w="2610" w:type="dxa"/>
            <w:vAlign w:val="center"/>
          </w:tcPr>
          <w:p w14:paraId="63FA19C1" w14:textId="0A19E775"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0CBAEFA3" w14:textId="12B53C00" w:rsidR="001F3D8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1F3D80" w:rsidRPr="00115187" w14:paraId="226824E9" w14:textId="77777777" w:rsidTr="00A67AC2">
        <w:tc>
          <w:tcPr>
            <w:tcW w:w="985" w:type="dxa"/>
            <w:vAlign w:val="center"/>
          </w:tcPr>
          <w:p w14:paraId="4C26C446" w14:textId="575C86A8"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4</w:t>
            </w:r>
          </w:p>
        </w:tc>
        <w:tc>
          <w:tcPr>
            <w:tcW w:w="3870" w:type="dxa"/>
            <w:vAlign w:val="center"/>
          </w:tcPr>
          <w:p w14:paraId="06449A68" w14:textId="4BFE3966"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correct Password length insert</w:t>
            </w:r>
          </w:p>
        </w:tc>
        <w:tc>
          <w:tcPr>
            <w:tcW w:w="2610" w:type="dxa"/>
            <w:vAlign w:val="center"/>
          </w:tcPr>
          <w:p w14:paraId="10E44D9E" w14:textId="1524B68A"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18264F7" w14:textId="4EC770F7" w:rsidR="001F3D8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5A3DA065" w14:textId="77777777" w:rsidTr="00A67AC2">
        <w:tc>
          <w:tcPr>
            <w:tcW w:w="985" w:type="dxa"/>
            <w:vAlign w:val="center"/>
          </w:tcPr>
          <w:p w14:paraId="105A1560" w14:textId="37F643F4"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6</w:t>
            </w:r>
          </w:p>
        </w:tc>
        <w:tc>
          <w:tcPr>
            <w:tcW w:w="3870" w:type="dxa"/>
            <w:vAlign w:val="center"/>
          </w:tcPr>
          <w:p w14:paraId="6AF2AB83" w14:textId="093F28D3"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valid phone number insert</w:t>
            </w:r>
          </w:p>
        </w:tc>
        <w:tc>
          <w:tcPr>
            <w:tcW w:w="2610" w:type="dxa"/>
            <w:vAlign w:val="center"/>
          </w:tcPr>
          <w:p w14:paraId="7AAA9DCC" w14:textId="33B8630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7E7499CF" w14:textId="4F9941F3"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0C871DA6" w14:textId="77777777" w:rsidTr="00A67AC2">
        <w:tc>
          <w:tcPr>
            <w:tcW w:w="985" w:type="dxa"/>
            <w:vAlign w:val="center"/>
          </w:tcPr>
          <w:p w14:paraId="72D22084" w14:textId="7D99ACCC"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7</w:t>
            </w:r>
          </w:p>
        </w:tc>
        <w:tc>
          <w:tcPr>
            <w:tcW w:w="3870" w:type="dxa"/>
            <w:vAlign w:val="center"/>
          </w:tcPr>
          <w:p w14:paraId="02366550" w14:textId="53AE6B82"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Enter the numbers in the text fields</w:t>
            </w:r>
          </w:p>
        </w:tc>
        <w:tc>
          <w:tcPr>
            <w:tcW w:w="2610" w:type="dxa"/>
            <w:vAlign w:val="center"/>
          </w:tcPr>
          <w:p w14:paraId="7BD95D30" w14:textId="43BCE61B"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5CD9044E" w14:textId="6C0C5F94"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4E4B02D9" w14:textId="77777777" w:rsidTr="00A67AC2">
        <w:tc>
          <w:tcPr>
            <w:tcW w:w="985" w:type="dxa"/>
            <w:vAlign w:val="center"/>
          </w:tcPr>
          <w:p w14:paraId="59C6DE27" w14:textId="0B87010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8</w:t>
            </w:r>
          </w:p>
        </w:tc>
        <w:tc>
          <w:tcPr>
            <w:tcW w:w="3870" w:type="dxa"/>
            <w:vAlign w:val="center"/>
          </w:tcPr>
          <w:p w14:paraId="3D455DA1" w14:textId="661E6ADB"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valid zip inserts</w:t>
            </w:r>
          </w:p>
        </w:tc>
        <w:tc>
          <w:tcPr>
            <w:tcW w:w="2610" w:type="dxa"/>
            <w:vAlign w:val="center"/>
          </w:tcPr>
          <w:p w14:paraId="2925ACB3" w14:textId="40D4615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55F263F" w14:textId="43C672E3"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B63402" w:rsidRPr="00115187" w14:paraId="63234E1B" w14:textId="77777777" w:rsidTr="00A67AC2">
        <w:tc>
          <w:tcPr>
            <w:tcW w:w="985" w:type="dxa"/>
            <w:vAlign w:val="center"/>
          </w:tcPr>
          <w:p w14:paraId="60C36F06" w14:textId="56526C3D"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9</w:t>
            </w:r>
          </w:p>
        </w:tc>
        <w:tc>
          <w:tcPr>
            <w:tcW w:w="3870" w:type="dxa"/>
            <w:vAlign w:val="center"/>
          </w:tcPr>
          <w:p w14:paraId="448728F9" w14:textId="6AD4B5AF"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ubmit the form with correct data</w:t>
            </w:r>
          </w:p>
        </w:tc>
        <w:tc>
          <w:tcPr>
            <w:tcW w:w="2610" w:type="dxa"/>
            <w:vAlign w:val="center"/>
          </w:tcPr>
          <w:p w14:paraId="103BB299" w14:textId="6CAC2717"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Redirect to the login page to login to the dashboard</w:t>
            </w:r>
          </w:p>
        </w:tc>
        <w:tc>
          <w:tcPr>
            <w:tcW w:w="1165" w:type="dxa"/>
            <w:vAlign w:val="center"/>
          </w:tcPr>
          <w:p w14:paraId="5D3F5EC3" w14:textId="397F4DD1" w:rsidR="00B63402"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w:t>
            </w:r>
            <w:r w:rsidR="00B63402" w:rsidRPr="00115187">
              <w:rPr>
                <w:rFonts w:ascii="Times New Roman" w:hAnsi="Times New Roman" w:cs="Times New Roman"/>
              </w:rPr>
              <w:t>ass</w:t>
            </w:r>
          </w:p>
        </w:tc>
      </w:tr>
      <w:tr w:rsidR="000C6274" w:rsidRPr="00115187" w14:paraId="0357ACD2" w14:textId="77777777" w:rsidTr="00A67AC2">
        <w:tc>
          <w:tcPr>
            <w:tcW w:w="985" w:type="dxa"/>
            <w:vAlign w:val="center"/>
          </w:tcPr>
          <w:p w14:paraId="64879EB9" w14:textId="39D96347"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10</w:t>
            </w:r>
          </w:p>
        </w:tc>
        <w:tc>
          <w:tcPr>
            <w:tcW w:w="3870" w:type="dxa"/>
            <w:vAlign w:val="center"/>
          </w:tcPr>
          <w:p w14:paraId="41E10C3A" w14:textId="7051CD92"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Without login URL browsing to the customer dashboard</w:t>
            </w:r>
          </w:p>
        </w:tc>
        <w:tc>
          <w:tcPr>
            <w:tcW w:w="2610" w:type="dxa"/>
            <w:vAlign w:val="center"/>
          </w:tcPr>
          <w:p w14:paraId="719EF1EC" w14:textId="2E2B85CC"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Redirect to login page</w:t>
            </w:r>
          </w:p>
        </w:tc>
        <w:tc>
          <w:tcPr>
            <w:tcW w:w="1165" w:type="dxa"/>
            <w:vAlign w:val="center"/>
          </w:tcPr>
          <w:p w14:paraId="79B3D74D" w14:textId="22200C65" w:rsidR="000C6274" w:rsidRPr="00115187" w:rsidRDefault="00C135A8"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w:t>
            </w:r>
            <w:r w:rsidR="000C6274" w:rsidRPr="00115187">
              <w:rPr>
                <w:rFonts w:ascii="Times New Roman" w:hAnsi="Times New Roman" w:cs="Times New Roman"/>
              </w:rPr>
              <w:t>ass</w:t>
            </w:r>
          </w:p>
        </w:tc>
      </w:tr>
    </w:tbl>
    <w:p w14:paraId="7F4F7DE6" w14:textId="589D534F" w:rsidR="00C135A8" w:rsidRDefault="00A8798F" w:rsidP="00AF3BC3">
      <w:pPr>
        <w:pStyle w:val="ListParagraph"/>
        <w:jc w:val="center"/>
        <w:rPr>
          <w:rFonts w:ascii="Times New Roman" w:hAnsi="Times New Roman" w:cs="Times New Roman"/>
          <w:i/>
          <w:iCs/>
        </w:rPr>
      </w:pPr>
      <w:r>
        <w:rPr>
          <w:rFonts w:ascii="Times New Roman" w:hAnsi="Times New Roman" w:cs="Times New Roman"/>
          <w:i/>
          <w:iCs/>
        </w:rPr>
        <w:lastRenderedPageBreak/>
        <w:br/>
      </w:r>
      <w:r w:rsidR="00AF3BC3" w:rsidRPr="00A8798F">
        <w:rPr>
          <w:rFonts w:ascii="Times New Roman" w:hAnsi="Times New Roman" w:cs="Times New Roman"/>
          <w:i/>
          <w:iCs/>
        </w:rPr>
        <w:t>Table 5. 1 – Test Case for Customer Registration</w:t>
      </w:r>
    </w:p>
    <w:p w14:paraId="29831483" w14:textId="77777777" w:rsidR="00A8798F" w:rsidRPr="00A8798F" w:rsidRDefault="00A8798F" w:rsidP="00AF3BC3">
      <w:pPr>
        <w:pStyle w:val="ListParagraph"/>
        <w:jc w:val="center"/>
        <w:rPr>
          <w:rFonts w:ascii="Times New Roman" w:hAnsi="Times New Roman" w:cs="Times New Roman"/>
          <w:b/>
          <w:bCs/>
          <w:i/>
          <w:iCs/>
        </w:rPr>
      </w:pPr>
    </w:p>
    <w:p w14:paraId="3A2112EF" w14:textId="3671C787" w:rsidR="00E40FED" w:rsidRPr="00A8798F" w:rsidRDefault="00C135A8" w:rsidP="00E40FED">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 xml:space="preserve">Test case for </w:t>
      </w:r>
      <w:r w:rsidR="00A32363" w:rsidRPr="00A8798F">
        <w:rPr>
          <w:rFonts w:ascii="Times New Roman" w:hAnsi="Times New Roman" w:cs="Times New Roman"/>
          <w:b/>
          <w:bCs/>
          <w:sz w:val="24"/>
          <w:szCs w:val="24"/>
        </w:rPr>
        <w:t>Customer</w:t>
      </w:r>
      <w:r w:rsidRPr="00A8798F">
        <w:rPr>
          <w:rFonts w:ascii="Times New Roman" w:hAnsi="Times New Roman" w:cs="Times New Roman"/>
          <w:b/>
          <w:bCs/>
          <w:sz w:val="24"/>
          <w:szCs w:val="24"/>
        </w:rPr>
        <w:t xml:space="preserve"> Login</w:t>
      </w:r>
    </w:p>
    <w:p w14:paraId="686FBAB7" w14:textId="77777777" w:rsidR="00E40FED" w:rsidRDefault="00E40FED" w:rsidP="00E40FED">
      <w:pPr>
        <w:pStyle w:val="ListParagraph"/>
        <w:rPr>
          <w:b/>
          <w:bCs/>
        </w:rPr>
      </w:pPr>
    </w:p>
    <w:tbl>
      <w:tblPr>
        <w:tblStyle w:val="TableGrid"/>
        <w:tblW w:w="0" w:type="auto"/>
        <w:tblInd w:w="720" w:type="dxa"/>
        <w:tblLook w:val="04A0" w:firstRow="1" w:lastRow="0" w:firstColumn="1" w:lastColumn="0" w:noHBand="0" w:noVBand="1"/>
      </w:tblPr>
      <w:tblGrid>
        <w:gridCol w:w="985"/>
        <w:gridCol w:w="3870"/>
        <w:gridCol w:w="2610"/>
        <w:gridCol w:w="1165"/>
      </w:tblGrid>
      <w:tr w:rsidR="00E40FED" w:rsidRPr="00A8798F" w14:paraId="66F81535" w14:textId="77777777" w:rsidTr="00A8798F">
        <w:tc>
          <w:tcPr>
            <w:tcW w:w="985" w:type="dxa"/>
          </w:tcPr>
          <w:p w14:paraId="0D9107EE"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No</w:t>
            </w:r>
          </w:p>
        </w:tc>
        <w:tc>
          <w:tcPr>
            <w:tcW w:w="3870" w:type="dxa"/>
          </w:tcPr>
          <w:p w14:paraId="0FE9DBFA"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Case</w:t>
            </w:r>
          </w:p>
        </w:tc>
        <w:tc>
          <w:tcPr>
            <w:tcW w:w="2610" w:type="dxa"/>
          </w:tcPr>
          <w:p w14:paraId="19A8C73C"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Expected Result</w:t>
            </w:r>
          </w:p>
        </w:tc>
        <w:tc>
          <w:tcPr>
            <w:tcW w:w="1165" w:type="dxa"/>
          </w:tcPr>
          <w:p w14:paraId="7AF01239"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Status</w:t>
            </w:r>
          </w:p>
        </w:tc>
      </w:tr>
      <w:tr w:rsidR="00E40FED" w:rsidRPr="00A8798F" w14:paraId="67FA4FB4" w14:textId="77777777" w:rsidTr="00A8798F">
        <w:tc>
          <w:tcPr>
            <w:tcW w:w="985" w:type="dxa"/>
          </w:tcPr>
          <w:p w14:paraId="56527FDF"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w:t>
            </w:r>
          </w:p>
        </w:tc>
        <w:tc>
          <w:tcPr>
            <w:tcW w:w="3870" w:type="dxa"/>
          </w:tcPr>
          <w:p w14:paraId="36008440" w14:textId="47D5EDF1"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valid username and password</w:t>
            </w:r>
          </w:p>
        </w:tc>
        <w:tc>
          <w:tcPr>
            <w:tcW w:w="2610" w:type="dxa"/>
          </w:tcPr>
          <w:p w14:paraId="4CDE56DA" w14:textId="4106D118"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ccessful login to the system</w:t>
            </w:r>
          </w:p>
        </w:tc>
        <w:tc>
          <w:tcPr>
            <w:tcW w:w="1165" w:type="dxa"/>
          </w:tcPr>
          <w:p w14:paraId="08B6CD9A" w14:textId="5C8FA359"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4E3E39E7" w14:textId="77777777" w:rsidTr="00A8798F">
        <w:tc>
          <w:tcPr>
            <w:tcW w:w="985" w:type="dxa"/>
          </w:tcPr>
          <w:p w14:paraId="08D0A687"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2</w:t>
            </w:r>
          </w:p>
        </w:tc>
        <w:tc>
          <w:tcPr>
            <w:tcW w:w="3870" w:type="dxa"/>
          </w:tcPr>
          <w:p w14:paraId="47913F5E" w14:textId="16C93B09"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username only</w:t>
            </w:r>
          </w:p>
        </w:tc>
        <w:tc>
          <w:tcPr>
            <w:tcW w:w="2610" w:type="dxa"/>
          </w:tcPr>
          <w:p w14:paraId="2A38C713"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5F39FA25" w14:textId="260BC98A"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3E7C0842" w14:textId="77777777" w:rsidTr="00A8798F">
        <w:tc>
          <w:tcPr>
            <w:tcW w:w="985" w:type="dxa"/>
          </w:tcPr>
          <w:p w14:paraId="4440324D"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3</w:t>
            </w:r>
          </w:p>
        </w:tc>
        <w:tc>
          <w:tcPr>
            <w:tcW w:w="3870" w:type="dxa"/>
          </w:tcPr>
          <w:p w14:paraId="6DD69693" w14:textId="5C008809" w:rsidR="00E40FED" w:rsidRPr="00A8798F" w:rsidRDefault="00E40FED" w:rsidP="00A8798F">
            <w:pPr>
              <w:pStyle w:val="ListParagraph"/>
              <w:tabs>
                <w:tab w:val="left" w:pos="396"/>
              </w:tabs>
              <w:spacing w:line="360" w:lineRule="auto"/>
              <w:ind w:left="0"/>
              <w:rPr>
                <w:rFonts w:ascii="Times New Roman" w:hAnsi="Times New Roman" w:cs="Times New Roman"/>
              </w:rPr>
            </w:pPr>
            <w:r w:rsidRPr="00A8798F">
              <w:rPr>
                <w:rFonts w:ascii="Times New Roman" w:hAnsi="Times New Roman" w:cs="Times New Roman"/>
              </w:rPr>
              <w:t>Enter only password</w:t>
            </w:r>
          </w:p>
        </w:tc>
        <w:tc>
          <w:tcPr>
            <w:tcW w:w="2610" w:type="dxa"/>
          </w:tcPr>
          <w:p w14:paraId="5C5B871A"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3E5ADA78" w14:textId="76D7033E"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247B3AE4" w14:textId="77777777" w:rsidTr="00A8798F">
        <w:tc>
          <w:tcPr>
            <w:tcW w:w="985" w:type="dxa"/>
          </w:tcPr>
          <w:p w14:paraId="37559D93"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4</w:t>
            </w:r>
          </w:p>
        </w:tc>
        <w:tc>
          <w:tcPr>
            <w:tcW w:w="3870" w:type="dxa"/>
          </w:tcPr>
          <w:p w14:paraId="6A8AE2D2" w14:textId="6661F1F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invalid username and password</w:t>
            </w:r>
          </w:p>
        </w:tc>
        <w:tc>
          <w:tcPr>
            <w:tcW w:w="2610" w:type="dxa"/>
          </w:tcPr>
          <w:p w14:paraId="6D2C8AFF"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60DD4A60" w14:textId="2842E1D3"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bl>
    <w:p w14:paraId="2849A570" w14:textId="2691F2E4" w:rsidR="00AF3BC3" w:rsidRPr="00A8798F" w:rsidRDefault="00A8798F" w:rsidP="00AF3BC3">
      <w:pPr>
        <w:pStyle w:val="ListParagraph"/>
        <w:jc w:val="center"/>
        <w:rPr>
          <w:rFonts w:ascii="Times New Roman" w:hAnsi="Times New Roman" w:cs="Times New Roman"/>
          <w:b/>
          <w:bCs/>
          <w:i/>
          <w:iCs/>
        </w:rPr>
      </w:pPr>
      <w:r>
        <w:rPr>
          <w:rFonts w:ascii="Times New Roman" w:hAnsi="Times New Roman" w:cs="Times New Roman"/>
          <w:i/>
          <w:iCs/>
        </w:rPr>
        <w:br/>
      </w:r>
      <w:r w:rsidR="00AF3BC3" w:rsidRPr="00A8798F">
        <w:rPr>
          <w:rFonts w:ascii="Times New Roman" w:hAnsi="Times New Roman" w:cs="Times New Roman"/>
          <w:i/>
          <w:iCs/>
        </w:rPr>
        <w:t xml:space="preserve">Table 5. 2 – Test </w:t>
      </w:r>
      <w:r w:rsidR="00A32363" w:rsidRPr="00A8798F">
        <w:rPr>
          <w:rFonts w:ascii="Times New Roman" w:hAnsi="Times New Roman" w:cs="Times New Roman"/>
          <w:i/>
          <w:iCs/>
        </w:rPr>
        <w:t>R</w:t>
      </w:r>
      <w:r w:rsidR="00AF3BC3" w:rsidRPr="00A8798F">
        <w:rPr>
          <w:rFonts w:ascii="Times New Roman" w:hAnsi="Times New Roman" w:cs="Times New Roman"/>
          <w:i/>
          <w:iCs/>
        </w:rPr>
        <w:t>esults for Customer login</w:t>
      </w:r>
    </w:p>
    <w:p w14:paraId="0D22DD50" w14:textId="77777777" w:rsidR="00E40FED" w:rsidRPr="00E40FED" w:rsidRDefault="00E40FED" w:rsidP="00E40FED">
      <w:pPr>
        <w:pStyle w:val="ListParagraph"/>
        <w:rPr>
          <w:b/>
          <w:bCs/>
        </w:rPr>
      </w:pPr>
    </w:p>
    <w:p w14:paraId="51050687" w14:textId="548DD88F" w:rsidR="002D7667" w:rsidRPr="00A8798F" w:rsidRDefault="002D7667" w:rsidP="002D7667">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Test case for Checkout Process</w:t>
      </w:r>
    </w:p>
    <w:p w14:paraId="60B9BFC9" w14:textId="77777777" w:rsidR="006664EB" w:rsidRDefault="006664EB" w:rsidP="006664EB">
      <w:pPr>
        <w:pStyle w:val="ListParagraph"/>
        <w:rPr>
          <w:b/>
          <w:bCs/>
        </w:rPr>
      </w:pPr>
    </w:p>
    <w:tbl>
      <w:tblPr>
        <w:tblStyle w:val="TableGrid"/>
        <w:tblW w:w="8900" w:type="dxa"/>
        <w:tblInd w:w="720" w:type="dxa"/>
        <w:tblLook w:val="04A0" w:firstRow="1" w:lastRow="0" w:firstColumn="1" w:lastColumn="0" w:noHBand="0" w:noVBand="1"/>
      </w:tblPr>
      <w:tblGrid>
        <w:gridCol w:w="985"/>
        <w:gridCol w:w="4410"/>
        <w:gridCol w:w="2340"/>
        <w:gridCol w:w="1165"/>
      </w:tblGrid>
      <w:tr w:rsidR="002D7667" w:rsidRPr="00A8798F" w14:paraId="1E4CAC0C" w14:textId="77777777" w:rsidTr="008250D9">
        <w:tc>
          <w:tcPr>
            <w:tcW w:w="985" w:type="dxa"/>
          </w:tcPr>
          <w:p w14:paraId="6E0958B0"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Test No</w:t>
            </w:r>
          </w:p>
        </w:tc>
        <w:tc>
          <w:tcPr>
            <w:tcW w:w="4410" w:type="dxa"/>
          </w:tcPr>
          <w:p w14:paraId="779C4F38"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Test Case</w:t>
            </w:r>
          </w:p>
        </w:tc>
        <w:tc>
          <w:tcPr>
            <w:tcW w:w="2340" w:type="dxa"/>
          </w:tcPr>
          <w:p w14:paraId="42981E24"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Expected Result</w:t>
            </w:r>
          </w:p>
        </w:tc>
        <w:tc>
          <w:tcPr>
            <w:tcW w:w="1165" w:type="dxa"/>
          </w:tcPr>
          <w:p w14:paraId="60C91C39"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Status</w:t>
            </w:r>
          </w:p>
        </w:tc>
      </w:tr>
      <w:tr w:rsidR="002D7667" w:rsidRPr="00A8798F" w14:paraId="3A268147" w14:textId="77777777" w:rsidTr="008250D9">
        <w:tc>
          <w:tcPr>
            <w:tcW w:w="985" w:type="dxa"/>
          </w:tcPr>
          <w:p w14:paraId="7E710D11"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w:t>
            </w:r>
          </w:p>
        </w:tc>
        <w:tc>
          <w:tcPr>
            <w:tcW w:w="4410" w:type="dxa"/>
          </w:tcPr>
          <w:p w14:paraId="520F34AB"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bmit the form without filling in the mandatory fields.</w:t>
            </w:r>
          </w:p>
        </w:tc>
        <w:tc>
          <w:tcPr>
            <w:tcW w:w="2340" w:type="dxa"/>
          </w:tcPr>
          <w:p w14:paraId="2C6468C0"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revent submitting and show error messages</w:t>
            </w:r>
          </w:p>
        </w:tc>
        <w:tc>
          <w:tcPr>
            <w:tcW w:w="1165" w:type="dxa"/>
          </w:tcPr>
          <w:p w14:paraId="2313656B" w14:textId="04EEC82C"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7F427B66" w14:textId="77777777" w:rsidTr="008250D9">
        <w:tc>
          <w:tcPr>
            <w:tcW w:w="985" w:type="dxa"/>
          </w:tcPr>
          <w:p w14:paraId="723A5E9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2</w:t>
            </w:r>
          </w:p>
        </w:tc>
        <w:tc>
          <w:tcPr>
            <w:tcW w:w="4410" w:type="dxa"/>
          </w:tcPr>
          <w:p w14:paraId="444C23AB" w14:textId="650007C7" w:rsidR="002D7667" w:rsidRPr="00A8798F" w:rsidRDefault="006664EB"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 xml:space="preserve">Enter the numbers in the text </w:t>
            </w:r>
            <w:r w:rsidR="00CF7D5C" w:rsidRPr="00A8798F">
              <w:rPr>
                <w:rFonts w:ascii="Times New Roman" w:hAnsi="Times New Roman" w:cs="Times New Roman"/>
              </w:rPr>
              <w:t>fields</w:t>
            </w:r>
            <w:r w:rsidR="002D7667" w:rsidRPr="00A8798F">
              <w:rPr>
                <w:rFonts w:ascii="Times New Roman" w:hAnsi="Times New Roman" w:cs="Times New Roman"/>
              </w:rPr>
              <w:t xml:space="preserve"> </w:t>
            </w:r>
          </w:p>
        </w:tc>
        <w:tc>
          <w:tcPr>
            <w:tcW w:w="2340" w:type="dxa"/>
          </w:tcPr>
          <w:p w14:paraId="38013C5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2750B62" w14:textId="532A8DE1"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427987A4" w14:textId="77777777" w:rsidTr="008250D9">
        <w:tc>
          <w:tcPr>
            <w:tcW w:w="985" w:type="dxa"/>
          </w:tcPr>
          <w:p w14:paraId="3484FF3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3</w:t>
            </w:r>
          </w:p>
        </w:tc>
        <w:tc>
          <w:tcPr>
            <w:tcW w:w="4410" w:type="dxa"/>
          </w:tcPr>
          <w:p w14:paraId="6D40219E" w14:textId="77777777" w:rsidR="002D7667" w:rsidRPr="00A8798F" w:rsidRDefault="002D7667" w:rsidP="00A8798F">
            <w:pPr>
              <w:pStyle w:val="ListParagraph"/>
              <w:tabs>
                <w:tab w:val="left" w:pos="396"/>
              </w:tabs>
              <w:spacing w:line="360" w:lineRule="auto"/>
              <w:ind w:left="0"/>
              <w:rPr>
                <w:rFonts w:ascii="Times New Roman" w:hAnsi="Times New Roman" w:cs="Times New Roman"/>
              </w:rPr>
            </w:pPr>
            <w:r w:rsidRPr="00A8798F">
              <w:rPr>
                <w:rFonts w:ascii="Times New Roman" w:hAnsi="Times New Roman" w:cs="Times New Roman"/>
              </w:rPr>
              <w:t>Invalid email insert</w:t>
            </w:r>
          </w:p>
        </w:tc>
        <w:tc>
          <w:tcPr>
            <w:tcW w:w="2340" w:type="dxa"/>
          </w:tcPr>
          <w:p w14:paraId="5056AA86"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7D8C7E6" w14:textId="641632D4"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51CB856C" w14:textId="77777777" w:rsidTr="008250D9">
        <w:tc>
          <w:tcPr>
            <w:tcW w:w="985" w:type="dxa"/>
          </w:tcPr>
          <w:p w14:paraId="4B556430"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4</w:t>
            </w:r>
          </w:p>
        </w:tc>
        <w:tc>
          <w:tcPr>
            <w:tcW w:w="4410" w:type="dxa"/>
          </w:tcPr>
          <w:p w14:paraId="25F15576" w14:textId="38E37C84" w:rsidR="002D7667"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Invalid phone number insert</w:t>
            </w:r>
          </w:p>
        </w:tc>
        <w:tc>
          <w:tcPr>
            <w:tcW w:w="2340" w:type="dxa"/>
          </w:tcPr>
          <w:p w14:paraId="36686968"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5EA096F1" w14:textId="606E758A"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0596A5FC" w14:textId="77777777" w:rsidTr="008250D9">
        <w:tc>
          <w:tcPr>
            <w:tcW w:w="985" w:type="dxa"/>
          </w:tcPr>
          <w:p w14:paraId="49A6181B" w14:textId="7F6A6CBD"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5</w:t>
            </w:r>
          </w:p>
        </w:tc>
        <w:tc>
          <w:tcPr>
            <w:tcW w:w="4410" w:type="dxa"/>
          </w:tcPr>
          <w:p w14:paraId="03F7B1A8" w14:textId="148B21FD"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Invalid zip inserts</w:t>
            </w:r>
          </w:p>
        </w:tc>
        <w:tc>
          <w:tcPr>
            <w:tcW w:w="2340" w:type="dxa"/>
          </w:tcPr>
          <w:p w14:paraId="50673872" w14:textId="79303BC2"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2ED5305" w14:textId="30C094DC"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1DF6352F" w14:textId="77777777" w:rsidTr="008250D9">
        <w:tc>
          <w:tcPr>
            <w:tcW w:w="985" w:type="dxa"/>
          </w:tcPr>
          <w:p w14:paraId="6245E680" w14:textId="19DE35E8"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6</w:t>
            </w:r>
          </w:p>
        </w:tc>
        <w:tc>
          <w:tcPr>
            <w:tcW w:w="4410" w:type="dxa"/>
          </w:tcPr>
          <w:p w14:paraId="2EA8A8C6" w14:textId="61936EE7"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With out check the delivery check box</w:t>
            </w:r>
          </w:p>
        </w:tc>
        <w:tc>
          <w:tcPr>
            <w:tcW w:w="2340" w:type="dxa"/>
          </w:tcPr>
          <w:p w14:paraId="175F7977" w14:textId="0990D6B0"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 of delivery form</w:t>
            </w:r>
          </w:p>
        </w:tc>
        <w:tc>
          <w:tcPr>
            <w:tcW w:w="1165" w:type="dxa"/>
          </w:tcPr>
          <w:p w14:paraId="44C39349" w14:textId="2B36E293"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44AD1B0C" w14:textId="77777777" w:rsidTr="008250D9">
        <w:tc>
          <w:tcPr>
            <w:tcW w:w="985" w:type="dxa"/>
          </w:tcPr>
          <w:p w14:paraId="3B6E8B68" w14:textId="7CC6CBDC"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7</w:t>
            </w:r>
          </w:p>
        </w:tc>
        <w:tc>
          <w:tcPr>
            <w:tcW w:w="4410" w:type="dxa"/>
          </w:tcPr>
          <w:p w14:paraId="1AE6E22F" w14:textId="34897F1C" w:rsidR="00CF7D5C" w:rsidRPr="00A8798F" w:rsidRDefault="00CF7D5C" w:rsidP="00A8798F">
            <w:pPr>
              <w:pStyle w:val="ListParagraph"/>
              <w:tabs>
                <w:tab w:val="left" w:pos="522"/>
              </w:tabs>
              <w:spacing w:line="360" w:lineRule="auto"/>
              <w:ind w:left="0"/>
              <w:rPr>
                <w:rFonts w:ascii="Times New Roman" w:hAnsi="Times New Roman" w:cs="Times New Roman"/>
              </w:rPr>
            </w:pPr>
            <w:r w:rsidRPr="00A8798F">
              <w:rPr>
                <w:rFonts w:ascii="Times New Roman" w:hAnsi="Times New Roman" w:cs="Times New Roman"/>
              </w:rPr>
              <w:t>Without selecting payment method</w:t>
            </w:r>
          </w:p>
        </w:tc>
        <w:tc>
          <w:tcPr>
            <w:tcW w:w="2340" w:type="dxa"/>
          </w:tcPr>
          <w:p w14:paraId="267FF0E7" w14:textId="7B4B5347"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1549A0DE" w14:textId="63E997DA"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03D12628" w14:textId="77777777" w:rsidTr="008250D9">
        <w:tc>
          <w:tcPr>
            <w:tcW w:w="985" w:type="dxa"/>
          </w:tcPr>
          <w:p w14:paraId="1CA9DBDB" w14:textId="77795788"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8</w:t>
            </w:r>
          </w:p>
        </w:tc>
        <w:tc>
          <w:tcPr>
            <w:tcW w:w="4410" w:type="dxa"/>
          </w:tcPr>
          <w:p w14:paraId="3B64136F" w14:textId="05A25993"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Change the delivery value related to the province</w:t>
            </w:r>
          </w:p>
        </w:tc>
        <w:tc>
          <w:tcPr>
            <w:tcW w:w="2340" w:type="dxa"/>
          </w:tcPr>
          <w:p w14:paraId="094A6FFB" w14:textId="1DB1995C"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 xml:space="preserve">Show delivery charges and calculate to total </w:t>
            </w:r>
          </w:p>
        </w:tc>
        <w:tc>
          <w:tcPr>
            <w:tcW w:w="1165" w:type="dxa"/>
          </w:tcPr>
          <w:p w14:paraId="07B69DD2" w14:textId="420551E7"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B63402" w:rsidRPr="00A8798F" w14:paraId="5DBCB409" w14:textId="77777777" w:rsidTr="008250D9">
        <w:tc>
          <w:tcPr>
            <w:tcW w:w="985" w:type="dxa"/>
          </w:tcPr>
          <w:p w14:paraId="2FF08281" w14:textId="43CCDCD5"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9</w:t>
            </w:r>
          </w:p>
        </w:tc>
        <w:tc>
          <w:tcPr>
            <w:tcW w:w="4410" w:type="dxa"/>
          </w:tcPr>
          <w:p w14:paraId="38CB5BBE" w14:textId="2B53AAD1"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bmit the form with correct data</w:t>
            </w:r>
          </w:p>
        </w:tc>
        <w:tc>
          <w:tcPr>
            <w:tcW w:w="2340" w:type="dxa"/>
          </w:tcPr>
          <w:p w14:paraId="6C8B496F" w14:textId="33802458"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direct to the invoice page</w:t>
            </w:r>
          </w:p>
        </w:tc>
        <w:tc>
          <w:tcPr>
            <w:tcW w:w="1165" w:type="dxa"/>
          </w:tcPr>
          <w:p w14:paraId="368D171E" w14:textId="278F84B0" w:rsidR="00B63402"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0C6274" w:rsidRPr="00A8798F" w14:paraId="28F894BE" w14:textId="77777777" w:rsidTr="008250D9">
        <w:tc>
          <w:tcPr>
            <w:tcW w:w="985" w:type="dxa"/>
          </w:tcPr>
          <w:p w14:paraId="04593558" w14:textId="383B86ED"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0</w:t>
            </w:r>
          </w:p>
        </w:tc>
        <w:tc>
          <w:tcPr>
            <w:tcW w:w="4410" w:type="dxa"/>
          </w:tcPr>
          <w:p w14:paraId="6D602591" w14:textId="0A6B47CB"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Without login URL browsing to the checkout and invoice</w:t>
            </w:r>
          </w:p>
        </w:tc>
        <w:tc>
          <w:tcPr>
            <w:tcW w:w="2340" w:type="dxa"/>
          </w:tcPr>
          <w:p w14:paraId="1C8E1926" w14:textId="4FA7C3C4"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Redirect to the cart page</w:t>
            </w:r>
          </w:p>
        </w:tc>
        <w:tc>
          <w:tcPr>
            <w:tcW w:w="1165" w:type="dxa"/>
          </w:tcPr>
          <w:p w14:paraId="126788D2" w14:textId="588A6C6B" w:rsidR="000C6274"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bl>
    <w:p w14:paraId="460048BB" w14:textId="06D2A452" w:rsidR="00A32363" w:rsidRPr="00A8798F" w:rsidRDefault="00A32363" w:rsidP="00A32363">
      <w:pPr>
        <w:jc w:val="center"/>
        <w:rPr>
          <w:rFonts w:ascii="Times New Roman" w:hAnsi="Times New Roman" w:cs="Times New Roman"/>
          <w:b/>
          <w:bCs/>
          <w:i/>
          <w:iCs/>
        </w:rPr>
      </w:pPr>
      <w:r w:rsidRPr="00A8798F">
        <w:rPr>
          <w:rFonts w:ascii="Times New Roman" w:hAnsi="Times New Roman" w:cs="Times New Roman"/>
          <w:i/>
          <w:iCs/>
        </w:rPr>
        <w:t>Table 5. 3 – Test Result for Checkout Process</w:t>
      </w:r>
    </w:p>
    <w:p w14:paraId="1868DEF6" w14:textId="7C8AADB4" w:rsidR="002D7667" w:rsidRDefault="002D7667" w:rsidP="00F25F11">
      <w:pPr>
        <w:pStyle w:val="ListParagraph"/>
        <w:rPr>
          <w:b/>
          <w:bCs/>
        </w:rPr>
      </w:pPr>
    </w:p>
    <w:p w14:paraId="42B543F2" w14:textId="17158BD1" w:rsidR="00EE2A07" w:rsidRDefault="00EE2A07" w:rsidP="00F25F11">
      <w:pPr>
        <w:pStyle w:val="ListParagraph"/>
        <w:rPr>
          <w:rFonts w:ascii="Times New Roman" w:hAnsi="Times New Roman" w:cs="Times New Roman"/>
          <w:sz w:val="32"/>
          <w:szCs w:val="32"/>
        </w:rPr>
      </w:pPr>
    </w:p>
    <w:p w14:paraId="30A191AA" w14:textId="77777777" w:rsidR="003825AA" w:rsidRDefault="003825AA" w:rsidP="00F25F11">
      <w:pPr>
        <w:pStyle w:val="ListParagraph"/>
        <w:rPr>
          <w:rFonts w:ascii="Times New Roman" w:hAnsi="Times New Roman" w:cs="Times New Roman"/>
          <w:sz w:val="32"/>
          <w:szCs w:val="32"/>
        </w:rPr>
      </w:pPr>
    </w:p>
    <w:p w14:paraId="6F36CB3F" w14:textId="7C22160F" w:rsidR="0026203D" w:rsidRPr="00A8798F" w:rsidRDefault="0026203D" w:rsidP="001F26DC">
      <w:pPr>
        <w:pStyle w:val="ListParagraph"/>
        <w:ind w:left="0"/>
        <w:rPr>
          <w:rFonts w:ascii="Times New Roman" w:hAnsi="Times New Roman" w:cs="Times New Roman"/>
          <w:sz w:val="32"/>
          <w:szCs w:val="32"/>
        </w:rPr>
      </w:pPr>
      <w:r w:rsidRPr="00A8798F">
        <w:rPr>
          <w:rFonts w:ascii="Times New Roman" w:hAnsi="Times New Roman" w:cs="Times New Roman"/>
          <w:sz w:val="32"/>
          <w:szCs w:val="32"/>
        </w:rPr>
        <w:lastRenderedPageBreak/>
        <w:t>5.5 - User Acceptance Testing</w:t>
      </w:r>
    </w:p>
    <w:p w14:paraId="529B168D" w14:textId="22BD0341" w:rsidR="0026203D" w:rsidRDefault="0026203D" w:rsidP="001F26DC">
      <w:pPr>
        <w:pStyle w:val="ListParagraph"/>
        <w:ind w:left="0"/>
      </w:pPr>
    </w:p>
    <w:p w14:paraId="376C7511" w14:textId="77777777" w:rsidR="0026203D" w:rsidRPr="00A8798F"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 xml:space="preserve">“User Acceptance Testing (UAT), also known as beta or end-user testing, is defined as testing the software by the user or client to determine whether it can be accepted or not. This is the final testing performed once the functional, system and regression testing are completed. </w:t>
      </w:r>
    </w:p>
    <w:p w14:paraId="1E1C6161" w14:textId="228B9ACC" w:rsidR="0026203D"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The main purpose of this testing is to validate the software against the business requirements. This validation is carried out by the end-users who are familiar with the business requirements.</w:t>
      </w:r>
    </w:p>
    <w:p w14:paraId="60BE497E" w14:textId="77777777" w:rsidR="00A8798F" w:rsidRPr="00A8798F" w:rsidRDefault="00A8798F" w:rsidP="001F26DC">
      <w:pPr>
        <w:pStyle w:val="ListParagraph"/>
        <w:spacing w:line="360" w:lineRule="auto"/>
        <w:ind w:left="0"/>
        <w:jc w:val="both"/>
        <w:rPr>
          <w:rFonts w:ascii="Times New Roman" w:hAnsi="Times New Roman" w:cs="Times New Roman"/>
          <w:sz w:val="24"/>
          <w:szCs w:val="24"/>
        </w:rPr>
      </w:pPr>
    </w:p>
    <w:p w14:paraId="7852DB6E" w14:textId="77777777" w:rsidR="0026203D" w:rsidRPr="00A8798F" w:rsidRDefault="0026203D" w:rsidP="000F376A">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 xml:space="preserve">UAT, alpha and beta testing are different types of acceptance testing. </w:t>
      </w:r>
    </w:p>
    <w:p w14:paraId="5F839547" w14:textId="77777777" w:rsidR="0026203D" w:rsidRPr="00A8798F" w:rsidRDefault="0026203D" w:rsidP="001F26DC">
      <w:pPr>
        <w:pStyle w:val="ListParagraph"/>
        <w:spacing w:line="360" w:lineRule="auto"/>
        <w:ind w:left="0"/>
        <w:jc w:val="both"/>
        <w:rPr>
          <w:rFonts w:ascii="Times New Roman" w:hAnsi="Times New Roman" w:cs="Times New Roman"/>
          <w:sz w:val="24"/>
          <w:szCs w:val="24"/>
        </w:rPr>
      </w:pPr>
    </w:p>
    <w:p w14:paraId="48329AE5" w14:textId="6B5965E3" w:rsidR="0026203D" w:rsidRPr="00A8798F"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As the user acceptance test is the last testing that is carried out before the software goes live, obviously this is the last chance for the customer to test the software and measure if it is fit for the purpose. “[9]</w:t>
      </w:r>
    </w:p>
    <w:p w14:paraId="5FA6A794" w14:textId="1777CB2F" w:rsidR="006C62A4" w:rsidRDefault="006C62A4" w:rsidP="001F26DC">
      <w:pPr>
        <w:pStyle w:val="ListParagraph"/>
        <w:ind w:left="0"/>
      </w:pPr>
    </w:p>
    <w:p w14:paraId="69BA8B8F" w14:textId="2D393F9D" w:rsidR="006C62A4" w:rsidRPr="00A8798F" w:rsidRDefault="006C62A4" w:rsidP="001F26DC">
      <w:pPr>
        <w:pStyle w:val="ListParagraph"/>
        <w:ind w:left="0"/>
        <w:rPr>
          <w:rFonts w:ascii="Times New Roman" w:hAnsi="Times New Roman" w:cs="Times New Roman"/>
          <w:sz w:val="32"/>
          <w:szCs w:val="32"/>
        </w:rPr>
      </w:pPr>
      <w:r w:rsidRPr="00A8798F">
        <w:rPr>
          <w:rFonts w:ascii="Times New Roman" w:hAnsi="Times New Roman" w:cs="Times New Roman"/>
          <w:sz w:val="32"/>
          <w:szCs w:val="32"/>
        </w:rPr>
        <w:t>5.6 - User Evaluation</w:t>
      </w:r>
    </w:p>
    <w:p w14:paraId="084A2D2D" w14:textId="20B3C13C" w:rsidR="00D83796" w:rsidRDefault="00D83796" w:rsidP="001F26DC">
      <w:pPr>
        <w:pStyle w:val="ListParagraph"/>
        <w:ind w:left="0"/>
      </w:pPr>
    </w:p>
    <w:p w14:paraId="2B08E2E1" w14:textId="38C50C6B" w:rsidR="00D83796" w:rsidRPr="00A8798F" w:rsidRDefault="00D83796"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User evaluation is evaluation based on user input, that is, an evaluation that includes those for whom the system has suggested users. Probable methods, observational methods, questionnaires, interviews, and physiological monitoring methods are all examples of user evaluation procedures. Different sorts of users with varying levels of access privileges were selected and included in the sample, and user evaluation questionnaires were distributed to gather input.</w:t>
      </w:r>
    </w:p>
    <w:p w14:paraId="7A7A4440" w14:textId="3F995438" w:rsidR="006B0801" w:rsidRPr="00A8798F" w:rsidRDefault="006B0801" w:rsidP="001F26DC">
      <w:pPr>
        <w:pStyle w:val="ListParagraph"/>
        <w:spacing w:line="360" w:lineRule="auto"/>
        <w:ind w:left="0"/>
        <w:jc w:val="both"/>
        <w:rPr>
          <w:rFonts w:ascii="Times New Roman" w:hAnsi="Times New Roman" w:cs="Times New Roman"/>
          <w:sz w:val="24"/>
          <w:szCs w:val="24"/>
        </w:rPr>
      </w:pPr>
    </w:p>
    <w:p w14:paraId="7840C3AE" w14:textId="01D16762" w:rsidR="006B0801" w:rsidRPr="00A8798F" w:rsidRDefault="006B0801"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Figure 5.1 depicts an example evaluation questionnaire for testing user satisfaction, figure 5.2 depicts a user acceptance test evaluation sample, and figure 5.3 depicts the system's user feedback results analysis diagram.</w:t>
      </w:r>
    </w:p>
    <w:p w14:paraId="5977D8CA" w14:textId="65C4B472" w:rsidR="006B0801" w:rsidRDefault="006B0801" w:rsidP="00F25F11">
      <w:pPr>
        <w:pStyle w:val="ListParagraph"/>
      </w:pPr>
    </w:p>
    <w:p w14:paraId="7B78EF0B" w14:textId="77777777" w:rsidR="00990838" w:rsidRDefault="00990838" w:rsidP="00F25F11">
      <w:pPr>
        <w:pStyle w:val="ListParagraph"/>
      </w:pPr>
    </w:p>
    <w:p w14:paraId="265A97E5" w14:textId="77777777" w:rsidR="00990838" w:rsidRDefault="00990838" w:rsidP="00F25F11">
      <w:pPr>
        <w:pStyle w:val="ListParagraph"/>
      </w:pPr>
    </w:p>
    <w:p w14:paraId="5E72A7EA" w14:textId="77777777" w:rsidR="00990838" w:rsidRDefault="00990838" w:rsidP="00A8798F"/>
    <w:tbl>
      <w:tblPr>
        <w:tblpPr w:leftFromText="180" w:rightFromText="180" w:vertAnchor="text" w:horzAnchor="margin" w:tblpXSpec="center" w:tblpY="13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5"/>
      </w:tblGrid>
      <w:tr w:rsidR="001F26DC" w14:paraId="6989919F" w14:textId="77777777" w:rsidTr="001F26DC">
        <w:trPr>
          <w:trHeight w:val="6100"/>
        </w:trPr>
        <w:tc>
          <w:tcPr>
            <w:tcW w:w="9355" w:type="dxa"/>
          </w:tcPr>
          <w:p w14:paraId="47DA5C45" w14:textId="77777777" w:rsidR="001F26DC" w:rsidRDefault="001F26DC" w:rsidP="001F26DC">
            <w:pPr>
              <w:pStyle w:val="ListParagraph"/>
            </w:pPr>
          </w:p>
          <w:p w14:paraId="1F1291F8" w14:textId="54F7CDB3" w:rsidR="001F26DC" w:rsidRPr="008D04C7" w:rsidRDefault="001F26DC" w:rsidP="001F26DC">
            <w:pPr>
              <w:pStyle w:val="ListParagraph"/>
              <w:spacing w:line="276" w:lineRule="auto"/>
              <w:ind w:left="336"/>
              <w:rPr>
                <w:rFonts w:ascii="Times New Roman" w:hAnsi="Times New Roman" w:cs="Times New Roman"/>
                <w:b/>
                <w:bCs/>
                <w:sz w:val="24"/>
                <w:szCs w:val="24"/>
                <w:u w:val="single"/>
              </w:rPr>
            </w:pPr>
            <w:r w:rsidRPr="008D04C7">
              <w:rPr>
                <w:rFonts w:ascii="Times New Roman" w:hAnsi="Times New Roman" w:cs="Times New Roman"/>
                <w:b/>
                <w:bCs/>
                <w:sz w:val="24"/>
                <w:szCs w:val="24"/>
                <w:u w:val="single"/>
              </w:rPr>
              <w:t>User Feedback Form – Computer Hardware Purchasing and</w:t>
            </w:r>
            <w:r>
              <w:rPr>
                <w:rFonts w:ascii="Times New Roman" w:hAnsi="Times New Roman" w:cs="Times New Roman"/>
                <w:b/>
                <w:bCs/>
                <w:sz w:val="24"/>
                <w:szCs w:val="24"/>
                <w:u w:val="single"/>
              </w:rPr>
              <w:t xml:space="preserve"> </w:t>
            </w:r>
            <w:r w:rsidRPr="008D04C7">
              <w:rPr>
                <w:rFonts w:ascii="Times New Roman" w:hAnsi="Times New Roman" w:cs="Times New Roman"/>
                <w:b/>
                <w:bCs/>
                <w:sz w:val="24"/>
                <w:szCs w:val="24"/>
                <w:u w:val="single"/>
              </w:rPr>
              <w:t>Troubleshooting Assistant Management System</w:t>
            </w:r>
            <w:r w:rsidR="00AD097C">
              <w:rPr>
                <w:rFonts w:ascii="Times New Roman" w:hAnsi="Times New Roman" w:cs="Times New Roman"/>
                <w:b/>
                <w:bCs/>
                <w:sz w:val="24"/>
                <w:szCs w:val="24"/>
                <w:u w:val="single"/>
              </w:rPr>
              <w:t xml:space="preserve"> for U-Star Digital</w:t>
            </w:r>
          </w:p>
          <w:p w14:paraId="2676ABD7" w14:textId="77777777" w:rsidR="001F26DC" w:rsidRPr="008D04C7" w:rsidRDefault="001F26DC" w:rsidP="001F26DC">
            <w:pPr>
              <w:pStyle w:val="ListParagraph"/>
              <w:spacing w:line="360" w:lineRule="auto"/>
              <w:ind w:hanging="384"/>
              <w:rPr>
                <w:rFonts w:ascii="Times New Roman" w:hAnsi="Times New Roman" w:cs="Times New Roman"/>
              </w:rPr>
            </w:pPr>
          </w:p>
          <w:p w14:paraId="31AB1B4B" w14:textId="77777777" w:rsidR="001F26DC" w:rsidRPr="008D04C7" w:rsidRDefault="001F26DC" w:rsidP="001F26DC">
            <w:pPr>
              <w:pStyle w:val="ListParagraph"/>
              <w:spacing w:line="360" w:lineRule="auto"/>
              <w:ind w:hanging="384"/>
              <w:rPr>
                <w:rFonts w:ascii="Times New Roman" w:hAnsi="Times New Roman" w:cs="Times New Roman"/>
              </w:rPr>
            </w:pPr>
            <w:r w:rsidRPr="008D04C7">
              <w:rPr>
                <w:rFonts w:ascii="Times New Roman" w:hAnsi="Times New Roman" w:cs="Times New Roman"/>
              </w:rPr>
              <w:t>Role of User: ………………………………….</w:t>
            </w:r>
          </w:p>
          <w:p w14:paraId="0C42CAF7" w14:textId="77777777" w:rsidR="001F26DC" w:rsidRPr="008D04C7" w:rsidRDefault="001F26DC" w:rsidP="001F26DC">
            <w:pPr>
              <w:pStyle w:val="ListParagraph"/>
              <w:spacing w:line="360" w:lineRule="auto"/>
              <w:ind w:hanging="384"/>
              <w:rPr>
                <w:rFonts w:ascii="Times New Roman" w:hAnsi="Times New Roman" w:cs="Times New Roman"/>
              </w:rPr>
            </w:pPr>
            <w:r w:rsidRPr="008D04C7">
              <w:rPr>
                <w:rFonts w:ascii="Times New Roman" w:hAnsi="Times New Roman" w:cs="Times New Roman"/>
              </w:rPr>
              <w:t>Test Date: ………………………………………</w:t>
            </w:r>
          </w:p>
          <w:p w14:paraId="79711A7A" w14:textId="77777777" w:rsidR="001F26DC" w:rsidRPr="008D04C7" w:rsidRDefault="001F26DC" w:rsidP="001F26DC">
            <w:pPr>
              <w:pStyle w:val="ListParagraph"/>
              <w:ind w:hanging="384"/>
              <w:rPr>
                <w:rFonts w:ascii="Times New Roman" w:hAnsi="Times New Roman" w:cs="Times New Roman"/>
              </w:rPr>
            </w:pPr>
          </w:p>
          <w:p w14:paraId="0311B5BB" w14:textId="77777777" w:rsidR="001F26DC" w:rsidRPr="008D04C7" w:rsidRDefault="001F26DC" w:rsidP="001F26DC">
            <w:pPr>
              <w:pStyle w:val="ListParagraph"/>
              <w:ind w:left="336"/>
              <w:rPr>
                <w:rFonts w:ascii="Times New Roman" w:hAnsi="Times New Roman" w:cs="Times New Roman"/>
              </w:rPr>
            </w:pPr>
            <w:r w:rsidRPr="008D04C7">
              <w:rPr>
                <w:rFonts w:ascii="Times New Roman" w:hAnsi="Times New Roman" w:cs="Times New Roman"/>
              </w:rPr>
              <w:t>Mark (</w:t>
            </w:r>
            <w:r w:rsidRPr="008D04C7">
              <w:rPr>
                <w:rFonts w:ascii="Segoe UI Symbol" w:hAnsi="Segoe UI Symbol" w:cs="Segoe UI Symbol"/>
                <w:color w:val="333333"/>
                <w:shd w:val="clear" w:color="auto" w:fill="FFFFFF"/>
              </w:rPr>
              <w:t>✔</w:t>
            </w:r>
            <w:r w:rsidRPr="008D04C7">
              <w:rPr>
                <w:rFonts w:ascii="Times New Roman" w:hAnsi="Times New Roman" w:cs="Times New Roman"/>
              </w:rPr>
              <w:t>) inside the box. Please provide a more comprehensive response with your honest option.</w:t>
            </w:r>
          </w:p>
          <w:p w14:paraId="597580B4" w14:textId="77777777" w:rsidR="001F26DC" w:rsidRDefault="001F26DC" w:rsidP="001F26DC">
            <w:pPr>
              <w:pStyle w:val="ListParagraph"/>
            </w:pPr>
          </w:p>
          <w:tbl>
            <w:tblPr>
              <w:tblStyle w:val="TableGrid"/>
              <w:tblW w:w="8368" w:type="dxa"/>
              <w:tblInd w:w="353" w:type="dxa"/>
              <w:tblLayout w:type="fixed"/>
              <w:tblLook w:val="04A0" w:firstRow="1" w:lastRow="0" w:firstColumn="1" w:lastColumn="0" w:noHBand="0" w:noVBand="1"/>
            </w:tblPr>
            <w:tblGrid>
              <w:gridCol w:w="678"/>
              <w:gridCol w:w="4184"/>
              <w:gridCol w:w="1350"/>
              <w:gridCol w:w="1257"/>
              <w:gridCol w:w="899"/>
            </w:tblGrid>
            <w:tr w:rsidR="001F26DC" w:rsidRPr="004F4EF2" w14:paraId="75FF9FC1" w14:textId="77777777" w:rsidTr="001F26DC">
              <w:trPr>
                <w:trHeight w:val="622"/>
              </w:trPr>
              <w:tc>
                <w:tcPr>
                  <w:tcW w:w="678" w:type="dxa"/>
                  <w:vAlign w:val="center"/>
                </w:tcPr>
                <w:p w14:paraId="0BD754F5"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No</w:t>
                  </w:r>
                </w:p>
              </w:tc>
              <w:tc>
                <w:tcPr>
                  <w:tcW w:w="4184" w:type="dxa"/>
                  <w:vAlign w:val="center"/>
                </w:tcPr>
                <w:p w14:paraId="5EE30422"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Description</w:t>
                  </w:r>
                </w:p>
              </w:tc>
              <w:tc>
                <w:tcPr>
                  <w:tcW w:w="1350" w:type="dxa"/>
                  <w:vAlign w:val="center"/>
                </w:tcPr>
                <w:p w14:paraId="462270FB"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Exceptional</w:t>
                  </w:r>
                </w:p>
              </w:tc>
              <w:tc>
                <w:tcPr>
                  <w:tcW w:w="1257" w:type="dxa"/>
                  <w:vAlign w:val="center"/>
                </w:tcPr>
                <w:p w14:paraId="325524DA"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atisfied</w:t>
                  </w:r>
                </w:p>
              </w:tc>
              <w:tc>
                <w:tcPr>
                  <w:tcW w:w="899" w:type="dxa"/>
                  <w:vAlign w:val="center"/>
                </w:tcPr>
                <w:p w14:paraId="0773869B"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Bad</w:t>
                  </w:r>
                </w:p>
              </w:tc>
            </w:tr>
            <w:tr w:rsidR="001F26DC" w:rsidRPr="004F4EF2" w14:paraId="7DB62E6D" w14:textId="77777777" w:rsidTr="001F26DC">
              <w:trPr>
                <w:trHeight w:val="622"/>
              </w:trPr>
              <w:tc>
                <w:tcPr>
                  <w:tcW w:w="678" w:type="dxa"/>
                  <w:vAlign w:val="center"/>
                </w:tcPr>
                <w:p w14:paraId="6AA098D6"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1</w:t>
                  </w:r>
                </w:p>
              </w:tc>
              <w:tc>
                <w:tcPr>
                  <w:tcW w:w="4184" w:type="dxa"/>
                  <w:vAlign w:val="center"/>
                </w:tcPr>
                <w:p w14:paraId="2E142EF9"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User interface design</w:t>
                  </w:r>
                </w:p>
              </w:tc>
              <w:tc>
                <w:tcPr>
                  <w:tcW w:w="1350" w:type="dxa"/>
                  <w:vAlign w:val="center"/>
                </w:tcPr>
                <w:p w14:paraId="575AC924"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50E35D3E"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3D7CF455"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7E2D99F" w14:textId="77777777" w:rsidTr="001F26DC">
              <w:trPr>
                <w:trHeight w:val="613"/>
              </w:trPr>
              <w:tc>
                <w:tcPr>
                  <w:tcW w:w="678" w:type="dxa"/>
                  <w:vAlign w:val="center"/>
                </w:tcPr>
                <w:p w14:paraId="51200BB9"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2</w:t>
                  </w:r>
                </w:p>
              </w:tc>
              <w:tc>
                <w:tcPr>
                  <w:tcW w:w="4184" w:type="dxa"/>
                  <w:vAlign w:val="center"/>
                </w:tcPr>
                <w:p w14:paraId="556EA96C"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ystem's response time</w:t>
                  </w:r>
                </w:p>
              </w:tc>
              <w:tc>
                <w:tcPr>
                  <w:tcW w:w="1350" w:type="dxa"/>
                  <w:vAlign w:val="center"/>
                </w:tcPr>
                <w:p w14:paraId="11667FAF"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243D222F"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58553519"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6D530FAC" w14:textId="77777777" w:rsidTr="001F26DC">
              <w:trPr>
                <w:trHeight w:val="622"/>
              </w:trPr>
              <w:tc>
                <w:tcPr>
                  <w:tcW w:w="678" w:type="dxa"/>
                  <w:vAlign w:val="center"/>
                </w:tcPr>
                <w:p w14:paraId="34C384ED"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3</w:t>
                  </w:r>
                </w:p>
              </w:tc>
              <w:tc>
                <w:tcPr>
                  <w:tcW w:w="4184" w:type="dxa"/>
                  <w:vAlign w:val="center"/>
                </w:tcPr>
                <w:p w14:paraId="4BCF3B9C"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Form validation</w:t>
                  </w:r>
                </w:p>
              </w:tc>
              <w:tc>
                <w:tcPr>
                  <w:tcW w:w="1350" w:type="dxa"/>
                  <w:vAlign w:val="center"/>
                </w:tcPr>
                <w:p w14:paraId="682E9C65"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5F32CEE4"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3B37F8DD"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42D1A71" w14:textId="77777777" w:rsidTr="001F26DC">
              <w:trPr>
                <w:trHeight w:val="622"/>
              </w:trPr>
              <w:tc>
                <w:tcPr>
                  <w:tcW w:w="678" w:type="dxa"/>
                  <w:vAlign w:val="center"/>
                </w:tcPr>
                <w:p w14:paraId="268D2E13"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4</w:t>
                  </w:r>
                </w:p>
              </w:tc>
              <w:tc>
                <w:tcPr>
                  <w:tcW w:w="4184" w:type="dxa"/>
                  <w:vAlign w:val="center"/>
                </w:tcPr>
                <w:p w14:paraId="112D5AA8"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Understandability of error messages</w:t>
                  </w:r>
                </w:p>
              </w:tc>
              <w:tc>
                <w:tcPr>
                  <w:tcW w:w="1350" w:type="dxa"/>
                  <w:vAlign w:val="center"/>
                </w:tcPr>
                <w:p w14:paraId="13FBAB03"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38DC4C9C"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7673D130"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04308086" w14:textId="77777777" w:rsidTr="001F26DC">
              <w:trPr>
                <w:trHeight w:val="622"/>
              </w:trPr>
              <w:tc>
                <w:tcPr>
                  <w:tcW w:w="678" w:type="dxa"/>
                  <w:vAlign w:val="center"/>
                </w:tcPr>
                <w:p w14:paraId="615C5291"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5</w:t>
                  </w:r>
                </w:p>
              </w:tc>
              <w:tc>
                <w:tcPr>
                  <w:tcW w:w="4184" w:type="dxa"/>
                  <w:vAlign w:val="center"/>
                </w:tcPr>
                <w:p w14:paraId="2DD865A2" w14:textId="77777777" w:rsidR="001F26DC" w:rsidRPr="004F4EF2" w:rsidRDefault="001F26DC" w:rsidP="00AD097C">
                  <w:pPr>
                    <w:pStyle w:val="ListParagraph"/>
                    <w:framePr w:hSpace="180" w:wrap="around" w:vAnchor="text" w:hAnchor="margin" w:xAlign="center" w:y="133"/>
                    <w:tabs>
                      <w:tab w:val="left" w:pos="1164"/>
                    </w:tabs>
                    <w:spacing w:line="360" w:lineRule="auto"/>
                    <w:ind w:left="0"/>
                    <w:rPr>
                      <w:rFonts w:ascii="Times New Roman" w:hAnsi="Times New Roman" w:cs="Times New Roman"/>
                    </w:rPr>
                  </w:pPr>
                  <w:r w:rsidRPr="004F4EF2">
                    <w:rPr>
                      <w:rFonts w:ascii="Times New Roman" w:hAnsi="Times New Roman" w:cs="Times New Roman"/>
                    </w:rPr>
                    <w:t>Interaction with navigation links and buttons</w:t>
                  </w:r>
                </w:p>
              </w:tc>
              <w:tc>
                <w:tcPr>
                  <w:tcW w:w="1350" w:type="dxa"/>
                  <w:vAlign w:val="center"/>
                </w:tcPr>
                <w:p w14:paraId="61BFD356"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171B8221"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155BF772"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12876290" w14:textId="77777777" w:rsidTr="001F26DC">
              <w:trPr>
                <w:trHeight w:val="622"/>
              </w:trPr>
              <w:tc>
                <w:tcPr>
                  <w:tcW w:w="678" w:type="dxa"/>
                  <w:vAlign w:val="center"/>
                </w:tcPr>
                <w:p w14:paraId="53BF3952"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6</w:t>
                  </w:r>
                </w:p>
              </w:tc>
              <w:tc>
                <w:tcPr>
                  <w:tcW w:w="4184" w:type="dxa"/>
                  <w:vAlign w:val="center"/>
                </w:tcPr>
                <w:p w14:paraId="6A06D1CF"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ystem's responsiveness</w:t>
                  </w:r>
                </w:p>
              </w:tc>
              <w:tc>
                <w:tcPr>
                  <w:tcW w:w="1350" w:type="dxa"/>
                  <w:vAlign w:val="center"/>
                </w:tcPr>
                <w:p w14:paraId="22ABD5EE"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353ADC3C"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2E1FBC4B"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2702F4B8" w14:textId="77777777" w:rsidTr="001F26DC">
              <w:trPr>
                <w:trHeight w:val="613"/>
              </w:trPr>
              <w:tc>
                <w:tcPr>
                  <w:tcW w:w="678" w:type="dxa"/>
                  <w:vAlign w:val="center"/>
                </w:tcPr>
                <w:p w14:paraId="6EDCF591"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7</w:t>
                  </w:r>
                </w:p>
              </w:tc>
              <w:tc>
                <w:tcPr>
                  <w:tcW w:w="4184" w:type="dxa"/>
                  <w:vAlign w:val="center"/>
                </w:tcPr>
                <w:p w14:paraId="2DC5B1EA" w14:textId="77777777" w:rsidR="001F26DC" w:rsidRPr="004F4EF2" w:rsidRDefault="001F26DC" w:rsidP="00AD097C">
                  <w:pPr>
                    <w:pStyle w:val="ListParagraph"/>
                    <w:framePr w:hSpace="180" w:wrap="around" w:vAnchor="text" w:hAnchor="margin" w:xAlign="center" w:y="133"/>
                    <w:tabs>
                      <w:tab w:val="left" w:pos="1158"/>
                    </w:tabs>
                    <w:spacing w:line="360" w:lineRule="auto"/>
                    <w:ind w:left="0"/>
                    <w:rPr>
                      <w:rFonts w:ascii="Times New Roman" w:hAnsi="Times New Roman" w:cs="Times New Roman"/>
                    </w:rPr>
                  </w:pPr>
                  <w:r w:rsidRPr="004F4EF2">
                    <w:rPr>
                      <w:rFonts w:ascii="Times New Roman" w:hAnsi="Times New Roman" w:cs="Times New Roman"/>
                    </w:rPr>
                    <w:t>Report generating capability</w:t>
                  </w:r>
                </w:p>
              </w:tc>
              <w:tc>
                <w:tcPr>
                  <w:tcW w:w="1350" w:type="dxa"/>
                  <w:vAlign w:val="center"/>
                </w:tcPr>
                <w:p w14:paraId="144729C3"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0919E9D2"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422BD7CF"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22B64842" w14:textId="77777777" w:rsidTr="001F26DC">
              <w:trPr>
                <w:trHeight w:val="622"/>
              </w:trPr>
              <w:tc>
                <w:tcPr>
                  <w:tcW w:w="678" w:type="dxa"/>
                  <w:vAlign w:val="center"/>
                </w:tcPr>
                <w:p w14:paraId="37730C7D"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8</w:t>
                  </w:r>
                </w:p>
              </w:tc>
              <w:tc>
                <w:tcPr>
                  <w:tcW w:w="4184" w:type="dxa"/>
                  <w:vAlign w:val="center"/>
                </w:tcPr>
                <w:p w14:paraId="53B2E27D"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Recognizing the system's design</w:t>
                  </w:r>
                </w:p>
              </w:tc>
              <w:tc>
                <w:tcPr>
                  <w:tcW w:w="1350" w:type="dxa"/>
                  <w:vAlign w:val="center"/>
                </w:tcPr>
                <w:p w14:paraId="10A7AF67"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0C00BBAB"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132C39E9"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F847FF3" w14:textId="77777777" w:rsidTr="001F26DC">
              <w:trPr>
                <w:trHeight w:val="622"/>
              </w:trPr>
              <w:tc>
                <w:tcPr>
                  <w:tcW w:w="678" w:type="dxa"/>
                  <w:vAlign w:val="center"/>
                </w:tcPr>
                <w:p w14:paraId="45FED0B0"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9</w:t>
                  </w:r>
                </w:p>
              </w:tc>
              <w:tc>
                <w:tcPr>
                  <w:tcW w:w="4184" w:type="dxa"/>
                  <w:vAlign w:val="center"/>
                </w:tcPr>
                <w:p w14:paraId="5B98B911"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Efficiency of the functionalities</w:t>
                  </w:r>
                </w:p>
              </w:tc>
              <w:tc>
                <w:tcPr>
                  <w:tcW w:w="1350" w:type="dxa"/>
                  <w:vAlign w:val="center"/>
                </w:tcPr>
                <w:p w14:paraId="0D00A5CF"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6CE5A780"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4157C745" w14:textId="77777777" w:rsidR="001F26DC" w:rsidRPr="004F4EF2" w:rsidRDefault="001F26DC" w:rsidP="00AD097C">
                  <w:pPr>
                    <w:pStyle w:val="ListParagraph"/>
                    <w:framePr w:hSpace="180" w:wrap="around" w:vAnchor="text" w:hAnchor="margin" w:xAlign="center" w:y="133"/>
                    <w:spacing w:line="360" w:lineRule="auto"/>
                    <w:ind w:left="0"/>
                    <w:rPr>
                      <w:rFonts w:ascii="Times New Roman" w:hAnsi="Times New Roman" w:cs="Times New Roman"/>
                    </w:rPr>
                  </w:pPr>
                </w:p>
              </w:tc>
            </w:tr>
            <w:tr w:rsidR="002D612A" w:rsidRPr="004F4EF2" w14:paraId="7FCB7AA9" w14:textId="77777777" w:rsidTr="001F26DC">
              <w:trPr>
                <w:trHeight w:val="622"/>
              </w:trPr>
              <w:tc>
                <w:tcPr>
                  <w:tcW w:w="678" w:type="dxa"/>
                  <w:vAlign w:val="center"/>
                </w:tcPr>
                <w:p w14:paraId="7232174F" w14:textId="3E422FD0" w:rsidR="002D612A" w:rsidRPr="004F4EF2" w:rsidRDefault="002D612A" w:rsidP="00AD097C">
                  <w:pPr>
                    <w:pStyle w:val="ListParagraph"/>
                    <w:framePr w:hSpace="180" w:wrap="around" w:vAnchor="text" w:hAnchor="margin" w:xAlign="center" w:y="133"/>
                    <w:spacing w:line="360" w:lineRule="auto"/>
                    <w:ind w:left="0"/>
                    <w:rPr>
                      <w:rFonts w:ascii="Times New Roman" w:hAnsi="Times New Roman" w:cs="Times New Roman"/>
                    </w:rPr>
                  </w:pPr>
                  <w:r>
                    <w:rPr>
                      <w:rFonts w:ascii="Times New Roman" w:hAnsi="Times New Roman" w:cs="Times New Roman"/>
                    </w:rPr>
                    <w:t>10</w:t>
                  </w:r>
                </w:p>
              </w:tc>
              <w:tc>
                <w:tcPr>
                  <w:tcW w:w="4184" w:type="dxa"/>
                  <w:vAlign w:val="center"/>
                </w:tcPr>
                <w:p w14:paraId="06B52C83" w14:textId="14A8BD4A" w:rsidR="002D612A" w:rsidRPr="004F4EF2" w:rsidRDefault="002D612A" w:rsidP="00AD097C">
                  <w:pPr>
                    <w:pStyle w:val="ListParagraph"/>
                    <w:framePr w:hSpace="180" w:wrap="around" w:vAnchor="text" w:hAnchor="margin" w:xAlign="center" w:y="133"/>
                    <w:spacing w:line="360" w:lineRule="auto"/>
                    <w:ind w:left="0"/>
                    <w:rPr>
                      <w:rFonts w:ascii="Times New Roman" w:hAnsi="Times New Roman" w:cs="Times New Roman"/>
                    </w:rPr>
                  </w:pPr>
                  <w:r w:rsidRPr="002D612A">
                    <w:rPr>
                      <w:rFonts w:ascii="Times New Roman" w:hAnsi="Times New Roman" w:cs="Times New Roman"/>
                    </w:rPr>
                    <w:t>Overall impressions of the system</w:t>
                  </w:r>
                </w:p>
              </w:tc>
              <w:tc>
                <w:tcPr>
                  <w:tcW w:w="1350" w:type="dxa"/>
                  <w:vAlign w:val="center"/>
                </w:tcPr>
                <w:p w14:paraId="6F7945F9" w14:textId="77777777" w:rsidR="002D612A" w:rsidRPr="004F4EF2" w:rsidRDefault="002D612A"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1A7E5DFE" w14:textId="77777777" w:rsidR="002D612A" w:rsidRPr="004F4EF2" w:rsidRDefault="002D612A" w:rsidP="00AD097C">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7CE8888D" w14:textId="77777777" w:rsidR="002D612A" w:rsidRPr="004F4EF2" w:rsidRDefault="002D612A" w:rsidP="00AD097C">
                  <w:pPr>
                    <w:pStyle w:val="ListParagraph"/>
                    <w:framePr w:hSpace="180" w:wrap="around" w:vAnchor="text" w:hAnchor="margin" w:xAlign="center" w:y="133"/>
                    <w:spacing w:line="360" w:lineRule="auto"/>
                    <w:ind w:left="0"/>
                    <w:rPr>
                      <w:rFonts w:ascii="Times New Roman" w:hAnsi="Times New Roman" w:cs="Times New Roman"/>
                    </w:rPr>
                  </w:pPr>
                </w:p>
              </w:tc>
            </w:tr>
          </w:tbl>
          <w:p w14:paraId="792D7DF7" w14:textId="77777777" w:rsidR="001F26DC" w:rsidRDefault="001F26DC" w:rsidP="001F26DC">
            <w:pPr>
              <w:pStyle w:val="ListParagraph"/>
            </w:pPr>
          </w:p>
          <w:p w14:paraId="66E1D227" w14:textId="77777777" w:rsidR="001F26DC" w:rsidRPr="008D04C7" w:rsidRDefault="001F26DC" w:rsidP="001F26DC">
            <w:pPr>
              <w:pStyle w:val="ListParagraph"/>
              <w:ind w:left="336"/>
              <w:rPr>
                <w:rFonts w:ascii="Times New Roman" w:hAnsi="Times New Roman" w:cs="Times New Roman"/>
              </w:rPr>
            </w:pPr>
            <w:r w:rsidRPr="008D04C7">
              <w:rPr>
                <w:rFonts w:ascii="Times New Roman" w:hAnsi="Times New Roman" w:cs="Times New Roman"/>
              </w:rPr>
              <w:t>Thank You</w:t>
            </w:r>
          </w:p>
          <w:p w14:paraId="00481CE8" w14:textId="77777777" w:rsidR="001F26DC" w:rsidRDefault="001F26DC" w:rsidP="001F26DC">
            <w:pPr>
              <w:pStyle w:val="ListParagraph"/>
              <w:ind w:left="0"/>
            </w:pPr>
          </w:p>
        </w:tc>
      </w:tr>
    </w:tbl>
    <w:p w14:paraId="014D98BA" w14:textId="6BBA9C17" w:rsidR="00990838" w:rsidRPr="004C56E1" w:rsidRDefault="0096519C" w:rsidP="001F26DC">
      <w:pPr>
        <w:pStyle w:val="ListParagraph"/>
        <w:ind w:left="0"/>
        <w:jc w:val="center"/>
        <w:rPr>
          <w:rFonts w:ascii="Times New Roman" w:hAnsi="Times New Roman" w:cs="Times New Roman"/>
          <w:i/>
          <w:iCs/>
        </w:rPr>
      </w:pPr>
      <w:r>
        <w:rPr>
          <w:i/>
          <w:iCs/>
        </w:rPr>
        <w:br/>
      </w:r>
      <w:r w:rsidRPr="004C56E1">
        <w:rPr>
          <w:rFonts w:ascii="Times New Roman" w:hAnsi="Times New Roman" w:cs="Times New Roman"/>
          <w:i/>
          <w:iCs/>
        </w:rPr>
        <w:t>Figure 5. 1 – User Feedback Form</w:t>
      </w:r>
    </w:p>
    <w:p w14:paraId="0CCBE9E6" w14:textId="05D8D787" w:rsidR="0096519C" w:rsidRDefault="0096519C" w:rsidP="00F25F11">
      <w:pPr>
        <w:pStyle w:val="ListParagraph"/>
      </w:pPr>
    </w:p>
    <w:p w14:paraId="103159E9" w14:textId="3875C6FE" w:rsidR="00431D91" w:rsidRDefault="00375BAE" w:rsidP="00637B1C">
      <w:pPr>
        <w:jc w:val="center"/>
      </w:pPr>
      <w:r>
        <w:rPr>
          <w:noProof/>
        </w:rPr>
        <w:lastRenderedPageBreak/>
        <w:drawing>
          <wp:inline distT="0" distB="0" distL="0" distR="0" wp14:anchorId="72FF2854" wp14:editId="5B6816BB">
            <wp:extent cx="5943600" cy="6663055"/>
            <wp:effectExtent l="0" t="0" r="0" b="444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6663055"/>
                    </a:xfrm>
                    <a:prstGeom prst="rect">
                      <a:avLst/>
                    </a:prstGeom>
                  </pic:spPr>
                </pic:pic>
              </a:graphicData>
            </a:graphic>
          </wp:inline>
        </w:drawing>
      </w:r>
    </w:p>
    <w:p w14:paraId="195FDF75" w14:textId="658698C9" w:rsidR="00375BAE" w:rsidRDefault="00375BAE" w:rsidP="00637B1C">
      <w:pPr>
        <w:jc w:val="center"/>
      </w:pPr>
      <w:r w:rsidRPr="004C56E1">
        <w:rPr>
          <w:rFonts w:ascii="Times New Roman" w:hAnsi="Times New Roman" w:cs="Times New Roman"/>
          <w:i/>
          <w:iCs/>
        </w:rPr>
        <w:t xml:space="preserve">Figure 5. 1 – User </w:t>
      </w:r>
      <w:r>
        <w:rPr>
          <w:rFonts w:ascii="Times New Roman" w:hAnsi="Times New Roman" w:cs="Times New Roman"/>
          <w:i/>
          <w:iCs/>
        </w:rPr>
        <w:t>Acceptance Test Evaluation Sample</w:t>
      </w:r>
    </w:p>
    <w:p w14:paraId="19627CA5" w14:textId="5F9351F3" w:rsidR="00431D91" w:rsidRDefault="00431D91" w:rsidP="00A93312">
      <w:pPr>
        <w:pStyle w:val="ListParagraph"/>
      </w:pPr>
      <w:r>
        <w:rPr>
          <w:noProof/>
        </w:rPr>
        <w:lastRenderedPageBreak/>
        <w:drawing>
          <wp:inline distT="0" distB="0" distL="0" distR="0" wp14:anchorId="3186ADD9" wp14:editId="462E4916">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E3FF986" w14:textId="77777777" w:rsidR="001A5F9D" w:rsidRDefault="001A5F9D" w:rsidP="001A5F9D">
      <w:pPr>
        <w:pStyle w:val="ListParagraph"/>
        <w:jc w:val="center"/>
        <w:rPr>
          <w:rFonts w:ascii="Times New Roman" w:hAnsi="Times New Roman" w:cs="Times New Roman"/>
          <w:i/>
          <w:iCs/>
        </w:rPr>
      </w:pPr>
    </w:p>
    <w:p w14:paraId="31BBBB88" w14:textId="37A3494E" w:rsidR="001A5F9D" w:rsidRPr="001A5F9D" w:rsidRDefault="001A5F9D" w:rsidP="001A5F9D">
      <w:pPr>
        <w:pStyle w:val="ListParagraph"/>
        <w:jc w:val="center"/>
        <w:rPr>
          <w:rFonts w:ascii="Times New Roman" w:hAnsi="Times New Roman" w:cs="Times New Roman"/>
          <w:i/>
          <w:iCs/>
        </w:rPr>
      </w:pPr>
      <w:r w:rsidRPr="001A5F9D">
        <w:rPr>
          <w:rFonts w:ascii="Times New Roman" w:hAnsi="Times New Roman" w:cs="Times New Roman"/>
          <w:i/>
          <w:iCs/>
        </w:rPr>
        <w:t>Figure 5. 3 – Summery of User Feedback Evaluation</w:t>
      </w:r>
    </w:p>
    <w:sectPr w:rsidR="001A5F9D" w:rsidRPr="001A5F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B2BD7"/>
    <w:multiLevelType w:val="hybridMultilevel"/>
    <w:tmpl w:val="8B002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632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C2MDY0MTcyMzJQ0lEKTi0uzszPAykwrgUA/idYnywAAAA="/>
  </w:docVars>
  <w:rsids>
    <w:rsidRoot w:val="00E35073"/>
    <w:rsid w:val="00062889"/>
    <w:rsid w:val="000C6274"/>
    <w:rsid w:val="000F376A"/>
    <w:rsid w:val="00103433"/>
    <w:rsid w:val="00115187"/>
    <w:rsid w:val="001A5F9D"/>
    <w:rsid w:val="001F26DC"/>
    <w:rsid w:val="001F3D80"/>
    <w:rsid w:val="0026203D"/>
    <w:rsid w:val="002D612A"/>
    <w:rsid w:val="002D7667"/>
    <w:rsid w:val="00322973"/>
    <w:rsid w:val="00375BAE"/>
    <w:rsid w:val="003825AA"/>
    <w:rsid w:val="00383508"/>
    <w:rsid w:val="003D0C9A"/>
    <w:rsid w:val="00431D91"/>
    <w:rsid w:val="004C56E1"/>
    <w:rsid w:val="004F4EF2"/>
    <w:rsid w:val="00517800"/>
    <w:rsid w:val="005619BC"/>
    <w:rsid w:val="005B31C6"/>
    <w:rsid w:val="00637B1C"/>
    <w:rsid w:val="006664EB"/>
    <w:rsid w:val="006B0801"/>
    <w:rsid w:val="006C62A4"/>
    <w:rsid w:val="007F2BF3"/>
    <w:rsid w:val="008250D9"/>
    <w:rsid w:val="008D04C7"/>
    <w:rsid w:val="008F2435"/>
    <w:rsid w:val="0096519C"/>
    <w:rsid w:val="00990838"/>
    <w:rsid w:val="00A32363"/>
    <w:rsid w:val="00A67AC2"/>
    <w:rsid w:val="00A74A99"/>
    <w:rsid w:val="00A8798F"/>
    <w:rsid w:val="00A93312"/>
    <w:rsid w:val="00AD097C"/>
    <w:rsid w:val="00AD29E7"/>
    <w:rsid w:val="00AF3BC3"/>
    <w:rsid w:val="00B63402"/>
    <w:rsid w:val="00B756E2"/>
    <w:rsid w:val="00BA4C05"/>
    <w:rsid w:val="00C135A8"/>
    <w:rsid w:val="00CA69C4"/>
    <w:rsid w:val="00CF7D5C"/>
    <w:rsid w:val="00D83796"/>
    <w:rsid w:val="00D9520C"/>
    <w:rsid w:val="00DF4267"/>
    <w:rsid w:val="00E35073"/>
    <w:rsid w:val="00E40FED"/>
    <w:rsid w:val="00EE2A07"/>
    <w:rsid w:val="00F25F11"/>
    <w:rsid w:val="00FB731F"/>
    <w:rsid w:val="00FF5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BDF81"/>
  <w15:chartTrackingRefBased/>
  <w15:docId w15:val="{7032E5BE-18BC-4E36-B69C-D985F2B18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973"/>
    <w:pPr>
      <w:ind w:left="720"/>
      <w:contextualSpacing/>
    </w:pPr>
  </w:style>
  <w:style w:type="table" w:styleId="TableGrid">
    <w:name w:val="Table Grid"/>
    <w:basedOn w:val="TableNormal"/>
    <w:uiPriority w:val="39"/>
    <w:rsid w:val="00F25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D21-4494-9735-985E6283FB7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D21-4494-9735-985E6283FB7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D21-4494-9735-985E6283FB7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0-0E3F-46A1-B662-7AA609D217CE}"/>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8</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7</cp:revision>
  <cp:lastPrinted>2022-04-26T14:50:00Z</cp:lastPrinted>
  <dcterms:created xsi:type="dcterms:W3CDTF">2022-04-25T17:13:00Z</dcterms:created>
  <dcterms:modified xsi:type="dcterms:W3CDTF">2022-04-28T07:58:00Z</dcterms:modified>
</cp:coreProperties>
</file>